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7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0"/>
        <w:gridCol w:w="9000"/>
      </w:tblGrid>
      <w:tr w:rsidRPr="000B3EF0" w:rsidR="000B3EF0" w:rsidTr="2371A0C9" w14:paraId="660B1444" w14:textId="77777777">
        <w:tc>
          <w:tcPr>
            <w:tcW w:w="1077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0B3EF0" w:rsidP="393BD2CA" w:rsidRDefault="4B2DF835" w14:paraId="2C196A2D" w14:textId="40A4EAA4">
            <w:pPr>
              <w:spacing w:after="0" w:line="240" w:lineRule="auto"/>
              <w:jc w:val="center"/>
              <w:textAlignment w:val="baseline"/>
              <w:rPr>
                <w:rFonts w:ascii="Arial" w:hAnsi="Arial" w:eastAsia="Arial" w:cs="Arial"/>
                <w:sz w:val="18"/>
                <w:szCs w:val="18"/>
              </w:rPr>
            </w:pPr>
            <w:r w:rsidRPr="393BD2CA">
              <w:rPr>
                <w:rFonts w:ascii="Arial" w:hAnsi="Arial" w:eastAsia="Arial" w:cs="Arial"/>
                <w:b/>
                <w:bCs/>
                <w:sz w:val="32"/>
                <w:szCs w:val="32"/>
              </w:rPr>
              <w:t xml:space="preserve">April </w:t>
            </w:r>
            <w:r w:rsidRPr="393BD2CA" w:rsidR="000B3EF0">
              <w:rPr>
                <w:rFonts w:ascii="Arial" w:hAnsi="Arial" w:eastAsia="Arial" w:cs="Arial"/>
                <w:b/>
                <w:bCs/>
                <w:sz w:val="32"/>
                <w:szCs w:val="32"/>
              </w:rPr>
              <w:t>Purposeful Programming</w:t>
            </w:r>
            <w:r w:rsidRPr="393BD2CA" w:rsidR="000B3EF0">
              <w:rPr>
                <w:rFonts w:ascii="Arial" w:hAnsi="Arial" w:eastAsia="Arial" w:cs="Arial"/>
                <w:sz w:val="32"/>
                <w:szCs w:val="32"/>
              </w:rPr>
              <w:t> </w:t>
            </w:r>
          </w:p>
        </w:tc>
      </w:tr>
      <w:tr w:rsidR="139F52D6" w:rsidTr="2371A0C9" w14:paraId="47B0FC21" w14:textId="77777777">
        <w:tc>
          <w:tcPr>
            <w:tcW w:w="1077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="70E56298" w:rsidP="393BD2CA" w:rsidRDefault="7808DB5B" w14:paraId="3F0EB735" w14:textId="21FB1605">
            <w:pPr>
              <w:spacing w:after="0" w:line="240" w:lineRule="auto"/>
              <w:ind w:left="-360"/>
              <w:jc w:val="center"/>
              <w:rPr>
                <w:rFonts w:ascii="Arial" w:hAnsi="Arial" w:eastAsia="Arial" w:cs="Arial"/>
                <w:b/>
                <w:bCs/>
                <w:sz w:val="28"/>
                <w:szCs w:val="28"/>
              </w:rPr>
            </w:pPr>
            <w:proofErr w:type="spellStart"/>
            <w:r w:rsidRPr="755A66A9">
              <w:rPr>
                <w:rFonts w:ascii="Arial" w:hAnsi="Arial" w:eastAsia="Arial" w:cs="Arial"/>
                <w:b/>
                <w:bCs/>
                <w:sz w:val="28"/>
                <w:szCs w:val="28"/>
              </w:rPr>
              <w:t>Neurobics</w:t>
            </w:r>
            <w:proofErr w:type="spellEnd"/>
            <w:r w:rsidRPr="755A66A9" w:rsidR="18E20A7E">
              <w:rPr>
                <w:rFonts w:ascii="Arial" w:hAnsi="Arial" w:eastAsia="Arial" w:cs="Arial"/>
                <w:b/>
                <w:bCs/>
                <w:sz w:val="28"/>
                <w:szCs w:val="28"/>
              </w:rPr>
              <w:t xml:space="preserve"> </w:t>
            </w:r>
          </w:p>
          <w:p w:rsidR="755A66A9" w:rsidP="3EF8BB96" w:rsidRDefault="69347C58" w14:paraId="01CF3A9B" w14:textId="641FE19E">
            <w:pPr>
              <w:spacing w:after="0" w:line="240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EF8BB96">
              <w:rPr>
                <w:rFonts w:ascii="Arial" w:hAnsi="Arial" w:eastAsia="Arial" w:cs="Arial"/>
                <w:sz w:val="24"/>
                <w:szCs w:val="24"/>
              </w:rPr>
              <w:t xml:space="preserve">A </w:t>
            </w:r>
            <w:r w:rsidRPr="3EF8BB96" w:rsidR="31126422">
              <w:rPr>
                <w:rFonts w:ascii="Arial" w:hAnsi="Arial" w:eastAsia="Arial" w:cs="Arial"/>
                <w:sz w:val="24"/>
                <w:szCs w:val="24"/>
              </w:rPr>
              <w:t xml:space="preserve">dynamic, interactive, </w:t>
            </w:r>
            <w:r w:rsidR="00E00735">
              <w:rPr>
                <w:rFonts w:ascii="Arial" w:hAnsi="Arial" w:eastAsia="Arial" w:cs="Arial"/>
                <w:sz w:val="24"/>
                <w:szCs w:val="24"/>
              </w:rPr>
              <w:t>11</w:t>
            </w:r>
            <w:r w:rsidRPr="3EF8BB96" w:rsidR="31126422">
              <w:rPr>
                <w:rFonts w:ascii="Arial" w:hAnsi="Arial" w:eastAsia="Arial" w:cs="Arial"/>
                <w:sz w:val="24"/>
                <w:szCs w:val="24"/>
              </w:rPr>
              <w:t xml:space="preserve">-session memory enhancement course made in collaboration with Dr. Rob Winningham. In a fun and social environment, </w:t>
            </w:r>
            <w:proofErr w:type="spellStart"/>
            <w:r w:rsidRPr="3EF8BB96" w:rsidR="31126422">
              <w:rPr>
                <w:rFonts w:ascii="Arial" w:hAnsi="Arial" w:eastAsia="Arial" w:cs="Arial"/>
                <w:sz w:val="24"/>
                <w:szCs w:val="24"/>
              </w:rPr>
              <w:t>Neurobics</w:t>
            </w:r>
            <w:proofErr w:type="spellEnd"/>
            <w:r w:rsidRPr="3EF8BB96" w:rsidR="31126422">
              <w:rPr>
                <w:rFonts w:ascii="Arial" w:hAnsi="Arial" w:eastAsia="Arial" w:cs="Arial"/>
                <w:sz w:val="24"/>
                <w:szCs w:val="24"/>
              </w:rPr>
              <w:t xml:space="preserve">+ directly challenges the memory of participants and stimulates brain activity through group discussions, interactive activities </w:t>
            </w:r>
            <w:r w:rsidRPr="3EF8BB96" w:rsidR="1DA79447">
              <w:rPr>
                <w:rFonts w:ascii="Arial" w:hAnsi="Arial" w:eastAsia="Arial" w:cs="Arial"/>
                <w:sz w:val="24"/>
                <w:szCs w:val="24"/>
              </w:rPr>
              <w:t>and Dr.</w:t>
            </w:r>
            <w:r w:rsidRPr="3EF8BB96" w:rsidR="31126422">
              <w:rPr>
                <w:rFonts w:ascii="Arial" w:hAnsi="Arial" w:eastAsia="Arial" w:cs="Arial"/>
                <w:sz w:val="24"/>
                <w:szCs w:val="24"/>
              </w:rPr>
              <w:t xml:space="preserve"> Rob’s Cognitive Connections</w:t>
            </w:r>
            <w:r w:rsidRPr="3EF8BB96" w:rsidR="62C5CB35">
              <w:rPr>
                <w:rFonts w:ascii="Arial" w:hAnsi="Arial" w:eastAsia="Arial" w:cs="Arial"/>
                <w:sz w:val="24"/>
                <w:szCs w:val="24"/>
              </w:rPr>
              <w:t xml:space="preserve"> worksheets.</w:t>
            </w:r>
          </w:p>
          <w:p w:rsidR="139F52D6" w:rsidP="393BD2CA" w:rsidRDefault="139F52D6" w14:paraId="6317CB20" w14:textId="3B4B9328">
            <w:pPr>
              <w:spacing w:line="240" w:lineRule="auto"/>
              <w:ind w:left="360"/>
              <w:rPr>
                <w:rFonts w:ascii="Arial" w:hAnsi="Arial" w:eastAsia="Arial" w:cs="Arial"/>
                <w:sz w:val="28"/>
                <w:szCs w:val="28"/>
              </w:rPr>
            </w:pPr>
          </w:p>
        </w:tc>
      </w:tr>
      <w:tr w:rsidRPr="000B3EF0" w:rsidR="000B3EF0" w:rsidTr="2371A0C9" w14:paraId="51DD7E85" w14:textId="77777777">
        <w:tc>
          <w:tcPr>
            <w:tcW w:w="177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0B3EF0" w:rsidP="393BD2CA" w:rsidRDefault="000B3EF0" w14:paraId="52155F53" w14:textId="77777777">
            <w:pPr>
              <w:spacing w:after="0" w:line="240" w:lineRule="auto"/>
              <w:textAlignment w:val="baseline"/>
              <w:rPr>
                <w:rFonts w:ascii="Arial" w:hAnsi="Arial" w:eastAsia="Arial" w:cs="Arial"/>
                <w:b/>
                <w:bCs/>
                <w:sz w:val="18"/>
                <w:szCs w:val="18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DAY </w:t>
            </w:r>
          </w:p>
        </w:tc>
        <w:tc>
          <w:tcPr>
            <w:tcW w:w="9000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0B3EF0" w:rsidP="393BD2CA" w:rsidRDefault="000B3EF0" w14:paraId="18F6DF34" w14:textId="77777777">
            <w:pPr>
              <w:spacing w:after="0" w:line="240" w:lineRule="auto"/>
              <w:textAlignment w:val="baseline"/>
              <w:rPr>
                <w:rFonts w:ascii="Arial" w:hAnsi="Arial" w:eastAsia="Arial" w:cs="Arial"/>
                <w:b/>
                <w:bCs/>
                <w:sz w:val="18"/>
                <w:szCs w:val="18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CELEBRATION IDEAS AND RESOURCES </w:t>
            </w:r>
          </w:p>
        </w:tc>
      </w:tr>
      <w:tr w:rsidRPr="000B3EF0" w:rsidR="000B3EF0" w:rsidTr="2371A0C9" w14:paraId="3F0731F1" w14:textId="77777777">
        <w:tc>
          <w:tcPr>
            <w:tcW w:w="177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0B3EF0" w:rsidR="00A4763C" w:rsidP="393BD2CA" w:rsidRDefault="3B89DB57" w14:paraId="07B84ABC" w14:textId="526F9235">
            <w:pPr>
              <w:spacing w:after="0" w:line="240" w:lineRule="auto"/>
              <w:textAlignment w:val="baseline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April 13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: National Scrabble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143E33" w:rsidP="00BF2E95" w:rsidRDefault="67ED84F0" w14:paraId="68EC6ABB" w14:textId="6836EDA6">
            <w:pPr>
              <w:pStyle w:val="ListParagraph"/>
              <w:numPr>
                <w:ilvl w:val="0"/>
                <w:numId w:val="1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>Play SCRABBLE free</w:t>
            </w:r>
            <w:r w:rsidRPr="755A66A9" w:rsidR="4B388BBE">
              <w:rPr>
                <w:rFonts w:ascii="Arial" w:hAnsi="Arial" w:eastAsia="Arial" w:cs="Arial"/>
              </w:rPr>
              <w:t xml:space="preserve"> on </w:t>
            </w:r>
            <w:hyperlink r:id="rId8">
              <w:r w:rsidRPr="755A66A9" w:rsidR="4B388BBE">
                <w:rPr>
                  <w:rStyle w:val="Hyperlink"/>
                  <w:rFonts w:ascii="Arial" w:hAnsi="Arial" w:eastAsia="Arial" w:cs="Arial"/>
                </w:rPr>
                <w:t>POGO</w:t>
              </w:r>
            </w:hyperlink>
            <w:r w:rsidRPr="755A66A9" w:rsidR="0CA8283A">
              <w:rPr>
                <w:rFonts w:ascii="Arial" w:hAnsi="Arial" w:eastAsia="Arial" w:cs="Arial"/>
              </w:rPr>
              <w:t>,</w:t>
            </w:r>
            <w:r w:rsidRPr="755A66A9">
              <w:rPr>
                <w:rFonts w:ascii="Arial" w:hAnsi="Arial" w:eastAsia="Arial" w:cs="Arial"/>
              </w:rPr>
              <w:t xml:space="preserve"> pick another game</w:t>
            </w:r>
            <w:r w:rsidRPr="755A66A9" w:rsidR="0F707166">
              <w:rPr>
                <w:rFonts w:ascii="Arial" w:hAnsi="Arial" w:eastAsia="Arial" w:cs="Arial"/>
              </w:rPr>
              <w:t xml:space="preserve"> or </w:t>
            </w:r>
            <w:r w:rsidRPr="755A66A9" w:rsidR="3A3776D1">
              <w:rPr>
                <w:rFonts w:ascii="Arial" w:hAnsi="Arial" w:eastAsia="Arial" w:cs="Arial"/>
              </w:rPr>
              <w:t xml:space="preserve">try out </w:t>
            </w:r>
            <w:r w:rsidRPr="755A66A9" w:rsidR="0F707166">
              <w:rPr>
                <w:rFonts w:ascii="Arial" w:hAnsi="Arial" w:eastAsia="Arial" w:cs="Arial"/>
              </w:rPr>
              <w:t xml:space="preserve">their daily sudoku puzzle. </w:t>
            </w:r>
            <w:r w:rsidRPr="755A66A9" w:rsidR="4406D079">
              <w:rPr>
                <w:rFonts w:ascii="Arial" w:hAnsi="Arial" w:eastAsia="Arial" w:cs="Arial"/>
              </w:rPr>
              <w:t>Test</w:t>
            </w:r>
            <w:r w:rsidRPr="755A66A9">
              <w:rPr>
                <w:rFonts w:ascii="Arial" w:hAnsi="Arial" w:eastAsia="Arial" w:cs="Arial"/>
              </w:rPr>
              <w:t xml:space="preserve"> your skills against computer </w:t>
            </w:r>
            <w:r w:rsidRPr="755A66A9" w:rsidR="18103BA3">
              <w:rPr>
                <w:rFonts w:ascii="Arial" w:hAnsi="Arial" w:eastAsia="Arial" w:cs="Arial"/>
              </w:rPr>
              <w:t>opponents or</w:t>
            </w:r>
            <w:r w:rsidRPr="755A66A9">
              <w:rPr>
                <w:rFonts w:ascii="Arial" w:hAnsi="Arial" w:eastAsia="Arial" w:cs="Arial"/>
              </w:rPr>
              <w:t xml:space="preserve"> create a game with friends</w:t>
            </w:r>
            <w:r w:rsidRPr="755A66A9" w:rsidR="5E2BFA0A">
              <w:rPr>
                <w:rFonts w:ascii="Arial" w:hAnsi="Arial" w:eastAsia="Arial" w:cs="Arial"/>
              </w:rPr>
              <w:t>.</w:t>
            </w:r>
            <w:r w:rsidRPr="755A66A9">
              <w:rPr>
                <w:rFonts w:ascii="Arial" w:hAnsi="Arial" w:eastAsia="Arial" w:cs="Arial"/>
              </w:rPr>
              <w:t xml:space="preserve"> </w:t>
            </w:r>
          </w:p>
          <w:p w:rsidR="00EC7EEC" w:rsidP="00BF2E95" w:rsidRDefault="2B632810" w14:paraId="4ACA1530" w14:textId="313D5442">
            <w:pPr>
              <w:pStyle w:val="ListParagraph"/>
              <w:numPr>
                <w:ilvl w:val="0"/>
                <w:numId w:val="1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Discover the </w:t>
            </w:r>
            <w:hyperlink r:id="rId9">
              <w:r w:rsidRPr="755A66A9" w:rsidR="31C9BE74">
                <w:rPr>
                  <w:rStyle w:val="Hyperlink"/>
                  <w:rFonts w:ascii="Arial" w:hAnsi="Arial" w:eastAsia="Arial" w:cs="Arial"/>
                </w:rPr>
                <w:t>History of Scrabble</w:t>
              </w:r>
            </w:hyperlink>
            <w:r w:rsidRPr="755A66A9">
              <w:rPr>
                <w:rFonts w:ascii="Arial" w:hAnsi="Arial" w:eastAsia="Arial" w:cs="Arial"/>
              </w:rPr>
              <w:t xml:space="preserve"> and use it in your next </w:t>
            </w:r>
            <w:r w:rsidRPr="755A66A9" w:rsidR="62E4D78D">
              <w:rPr>
                <w:rFonts w:ascii="Arial" w:hAnsi="Arial" w:eastAsia="Arial" w:cs="Arial"/>
              </w:rPr>
              <w:t>t</w:t>
            </w:r>
            <w:r w:rsidRPr="755A66A9" w:rsidR="4F3CE41C">
              <w:rPr>
                <w:rFonts w:ascii="Arial" w:hAnsi="Arial" w:eastAsia="Arial" w:cs="Arial"/>
              </w:rPr>
              <w:t>rivia game.</w:t>
            </w:r>
          </w:p>
          <w:p w:rsidR="00EC7EEC" w:rsidP="00BF2E95" w:rsidRDefault="2B558375" w14:paraId="6CB66E41" w14:textId="0E2D7933">
            <w:pPr>
              <w:pStyle w:val="ListParagraph"/>
              <w:numPr>
                <w:ilvl w:val="0"/>
                <w:numId w:val="1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Turn Scrabble into art! Find ideas </w:t>
            </w:r>
            <w:hyperlink r:id="rId10">
              <w:r w:rsidRPr="755A66A9" w:rsidR="32C95139">
                <w:rPr>
                  <w:rStyle w:val="Hyperlink"/>
                  <w:rFonts w:ascii="Arial" w:hAnsi="Arial" w:eastAsia="Arial" w:cs="Arial"/>
                </w:rPr>
                <w:t>25 Cool Ways to Re</w:t>
              </w:r>
              <w:r w:rsidR="00C12008">
                <w:rPr>
                  <w:rStyle w:val="Hyperlink"/>
                  <w:rFonts w:ascii="Arial" w:hAnsi="Arial" w:eastAsia="Arial" w:cs="Arial"/>
                </w:rPr>
                <w:t>u</w:t>
              </w:r>
              <w:r w:rsidRPr="755A66A9" w:rsidR="32C95139">
                <w:rPr>
                  <w:rStyle w:val="Hyperlink"/>
                  <w:rFonts w:ascii="Arial" w:hAnsi="Arial" w:eastAsia="Arial" w:cs="Arial"/>
                </w:rPr>
                <w:t>se Scrabble</w:t>
              </w:r>
            </w:hyperlink>
            <w:r w:rsidRPr="755A66A9" w:rsidR="32C95139">
              <w:rPr>
                <w:rFonts w:ascii="Arial" w:hAnsi="Arial" w:eastAsia="Arial" w:cs="Arial"/>
              </w:rPr>
              <w:t xml:space="preserve"> on Pinterest </w:t>
            </w:r>
            <w:r w:rsidRPr="755A66A9">
              <w:rPr>
                <w:rFonts w:ascii="Arial" w:hAnsi="Arial" w:eastAsia="Arial" w:cs="Arial"/>
              </w:rPr>
              <w:t xml:space="preserve">and purchase </w:t>
            </w:r>
            <w:hyperlink r:id="rId11">
              <w:r w:rsidRPr="755A66A9" w:rsidR="7A8B026B">
                <w:rPr>
                  <w:rStyle w:val="Hyperlink"/>
                  <w:rFonts w:ascii="Arial" w:hAnsi="Arial" w:eastAsia="Arial" w:cs="Arial"/>
                </w:rPr>
                <w:t>scrabble tile</w:t>
              </w:r>
              <w:r w:rsidRPr="755A66A9" w:rsidR="4D10483C">
                <w:rPr>
                  <w:rStyle w:val="Hyperlink"/>
                  <w:rFonts w:ascii="Arial" w:hAnsi="Arial" w:eastAsia="Arial" w:cs="Arial"/>
                </w:rPr>
                <w:t>s on Amazon</w:t>
              </w:r>
            </w:hyperlink>
            <w:r w:rsidRPr="755A66A9" w:rsidR="7BB9842B">
              <w:rPr>
                <w:rFonts w:ascii="Arial" w:hAnsi="Arial" w:eastAsia="Arial" w:cs="Arial"/>
              </w:rPr>
              <w:t>.</w:t>
            </w:r>
            <w:r w:rsidRPr="755A66A9">
              <w:rPr>
                <w:rFonts w:ascii="Arial" w:hAnsi="Arial" w:eastAsia="Arial" w:cs="Arial"/>
              </w:rPr>
              <w:t xml:space="preserve"> </w:t>
            </w:r>
          </w:p>
          <w:p w:rsidR="00EC7EEC" w:rsidP="00BF2E95" w:rsidRDefault="4343B081" w14:paraId="257E7F32" w14:textId="4D954944">
            <w:pPr>
              <w:pStyle w:val="ListParagraph"/>
              <w:numPr>
                <w:ilvl w:val="0"/>
                <w:numId w:val="1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Check out </w:t>
            </w:r>
            <w:r w:rsidRPr="755A66A9" w:rsidR="35B9E469">
              <w:rPr>
                <w:rFonts w:ascii="Arial" w:hAnsi="Arial" w:eastAsia="Arial" w:cs="Arial"/>
              </w:rPr>
              <w:t xml:space="preserve"> </w:t>
            </w:r>
            <w:hyperlink r:id="rId12">
              <w:r w:rsidRPr="755A66A9" w:rsidR="35B9E469">
                <w:rPr>
                  <w:rStyle w:val="Hyperlink"/>
                  <w:rFonts w:ascii="Arial" w:hAnsi="Arial" w:eastAsia="Arial" w:cs="Arial"/>
                </w:rPr>
                <w:t>Words with Friends Classic</w:t>
              </w:r>
            </w:hyperlink>
            <w:r w:rsidRPr="755A66A9" w:rsidR="35B9E469">
              <w:rPr>
                <w:rFonts w:ascii="Arial" w:hAnsi="Arial" w:eastAsia="Arial" w:cs="Arial"/>
              </w:rPr>
              <w:t xml:space="preserve"> </w:t>
            </w:r>
            <w:r w:rsidRPr="755A66A9" w:rsidR="09C49042">
              <w:rPr>
                <w:rFonts w:ascii="Arial" w:hAnsi="Arial" w:eastAsia="Arial" w:cs="Arial"/>
              </w:rPr>
              <w:t xml:space="preserve"> </w:t>
            </w:r>
            <w:r w:rsidRPr="755A66A9" w:rsidR="4EBAA25F">
              <w:rPr>
                <w:rFonts w:ascii="Arial" w:hAnsi="Arial" w:eastAsia="Arial" w:cs="Arial"/>
              </w:rPr>
              <w:t xml:space="preserve">or </w:t>
            </w:r>
            <w:hyperlink r:id="rId13">
              <w:r w:rsidRPr="755A66A9" w:rsidR="4EBAA25F">
                <w:rPr>
                  <w:rStyle w:val="Hyperlink"/>
                  <w:rFonts w:ascii="Arial" w:hAnsi="Arial" w:eastAsia="Arial" w:cs="Arial"/>
                </w:rPr>
                <w:t xml:space="preserve">Words with Friends </w:t>
              </w:r>
              <w:r w:rsidRPr="755A66A9" w:rsidR="4B1171F6">
                <w:rPr>
                  <w:rStyle w:val="Hyperlink"/>
                  <w:rFonts w:ascii="Arial" w:hAnsi="Arial" w:eastAsia="Arial" w:cs="Arial"/>
                </w:rPr>
                <w:t>2</w:t>
              </w:r>
            </w:hyperlink>
            <w:r w:rsidRPr="755A66A9" w:rsidR="4B1171F6">
              <w:rPr>
                <w:rFonts w:ascii="Arial" w:hAnsi="Arial" w:eastAsia="Arial" w:cs="Arial"/>
              </w:rPr>
              <w:t xml:space="preserve"> and encourage residents and team members to play on teams.</w:t>
            </w:r>
            <w:r w:rsidRPr="755A66A9" w:rsidR="4EBAA25F">
              <w:rPr>
                <w:rFonts w:ascii="Arial" w:hAnsi="Arial" w:eastAsia="Arial" w:cs="Arial"/>
              </w:rPr>
              <w:t xml:space="preserve"> </w:t>
            </w:r>
          </w:p>
          <w:p w:rsidRPr="00BF2E95" w:rsidR="00A5244E" w:rsidP="00BF2E95" w:rsidRDefault="64215D27" w14:paraId="5D05B540" w14:textId="5DAC2CBE">
            <w:pPr>
              <w:pStyle w:val="ListParagraph"/>
              <w:numPr>
                <w:ilvl w:val="0"/>
                <w:numId w:val="1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Instead of a regular game of scrabble, try </w:t>
            </w:r>
            <w:hyperlink r:id="rId14">
              <w:r w:rsidRPr="755A66A9">
                <w:rPr>
                  <w:rStyle w:val="Hyperlink"/>
                  <w:rFonts w:ascii="Arial" w:hAnsi="Arial" w:eastAsia="Arial" w:cs="Arial"/>
                </w:rPr>
                <w:t>Speed Scrabble</w:t>
              </w:r>
            </w:hyperlink>
            <w:r w:rsidRPr="755A66A9" w:rsidR="5265D656">
              <w:rPr>
                <w:rFonts w:ascii="Arial" w:hAnsi="Arial" w:eastAsia="Arial" w:cs="Arial"/>
              </w:rPr>
              <w:t>!</w:t>
            </w:r>
          </w:p>
        </w:tc>
      </w:tr>
      <w:tr w:rsidR="5717DD27" w:rsidTr="2371A0C9" w14:paraId="35372F22" w14:textId="77777777">
        <w:tc>
          <w:tcPr>
            <w:tcW w:w="177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7FC07F0C" w:rsidP="393BD2CA" w:rsidRDefault="3B89DB57" w14:paraId="1A9765AE" w14:textId="02311359">
            <w:pPr>
              <w:spacing w:after="0" w:line="240" w:lineRule="auto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April 22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  <w:vertAlign w:val="superscript"/>
              </w:rPr>
              <w:t>nd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:</w:t>
            </w:r>
          </w:p>
          <w:p w:rsidR="7FC07F0C" w:rsidP="393BD2CA" w:rsidRDefault="3B89DB57" w14:paraId="779ECE1D" w14:textId="1D1AA798">
            <w:pPr>
              <w:spacing w:after="0" w:line="240" w:lineRule="auto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Earth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143E33" w:rsidP="00BF2E95" w:rsidRDefault="2F3B39D6" w14:paraId="5B001DED" w14:textId="3B5BECA3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/>
              </w:rPr>
            </w:pPr>
            <w:r w:rsidRPr="755A66A9">
              <w:rPr>
                <w:rFonts w:ascii="Arial" w:hAnsi="Arial" w:eastAsia="Arial" w:cs="Arial"/>
              </w:rPr>
              <w:t>The Earth Day Network announced the theme for Earth Day 2021 is “</w:t>
            </w:r>
            <w:r w:rsidRPr="755A66A9">
              <w:rPr>
                <w:rFonts w:ascii="Arial" w:hAnsi="Arial" w:eastAsia="Arial" w:cs="Arial"/>
                <w:b/>
                <w:bCs/>
              </w:rPr>
              <w:t xml:space="preserve">Restore </w:t>
            </w:r>
            <w:r w:rsidRPr="755A66A9" w:rsidR="5434FCF2">
              <w:rPr>
                <w:rFonts w:ascii="Arial" w:hAnsi="Arial" w:eastAsia="Arial" w:cs="Arial"/>
                <w:b/>
                <w:bCs/>
              </w:rPr>
              <w:t>Our</w:t>
            </w:r>
            <w:r w:rsidRPr="755A66A9">
              <w:rPr>
                <w:rFonts w:ascii="Arial" w:hAnsi="Arial" w:eastAsia="Arial" w:cs="Arial"/>
                <w:b/>
                <w:bCs/>
              </w:rPr>
              <w:t xml:space="preserve"> Earth”</w:t>
            </w:r>
            <w:r w:rsidRPr="755A66A9">
              <w:rPr>
                <w:rFonts w:ascii="Arial" w:hAnsi="Arial" w:eastAsia="Arial" w:cs="Arial"/>
              </w:rPr>
              <w:t>.</w:t>
            </w:r>
            <w:r w:rsidRPr="755A66A9" w:rsidR="006F076D">
              <w:rPr>
                <w:rFonts w:ascii="Arial" w:hAnsi="Arial" w:eastAsia="Arial" w:cs="Arial"/>
              </w:rPr>
              <w:t xml:space="preserve"> </w:t>
            </w:r>
            <w:r w:rsidRPr="755A66A9" w:rsidR="44D53D1F">
              <w:rPr>
                <w:rFonts w:ascii="Arial" w:hAnsi="Arial" w:eastAsia="Arial" w:cs="Arial"/>
              </w:rPr>
              <w:t xml:space="preserve">Stay tuned for events and ideas from </w:t>
            </w:r>
            <w:hyperlink r:id="rId15">
              <w:r w:rsidRPr="755A66A9" w:rsidR="600F2EEE">
                <w:rPr>
                  <w:rStyle w:val="Hyperlink"/>
                  <w:rFonts w:ascii="Arial" w:hAnsi="Arial" w:eastAsia="Arial" w:cs="Arial"/>
                </w:rPr>
                <w:t xml:space="preserve">NASA Earth Day </w:t>
              </w:r>
              <w:r w:rsidRPr="755A66A9" w:rsidR="006F076D">
                <w:rPr>
                  <w:rStyle w:val="Hyperlink"/>
                  <w:rFonts w:ascii="Arial" w:hAnsi="Arial" w:eastAsia="Arial" w:cs="Arial"/>
                </w:rPr>
                <w:t>2021</w:t>
              </w:r>
            </w:hyperlink>
          </w:p>
          <w:p w:rsidR="00143E33" w:rsidP="2371A0C9" w:rsidRDefault="16A8985C" w14:paraId="2E8900CA" w14:textId="334AB14E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 w:asciiTheme="minorAscii" w:hAnsiTheme="minorAscii" w:eastAsiaTheme="minorAscii" w:cstheme="minorAscii"/>
                <w:sz w:val="22"/>
                <w:szCs w:val="22"/>
              </w:rPr>
            </w:pPr>
            <w:r w:rsidRPr="2371A0C9" w:rsidR="16A8985C">
              <w:rPr>
                <w:rFonts w:ascii="Arial" w:hAnsi="Arial" w:eastAsia="Arial" w:cs="Arial"/>
              </w:rPr>
              <w:t>Find out some interest</w:t>
            </w:r>
            <w:r w:rsidRPr="2371A0C9" w:rsidR="631BF8B5">
              <w:rPr>
                <w:rFonts w:ascii="Arial" w:hAnsi="Arial" w:eastAsia="Arial" w:cs="Arial"/>
              </w:rPr>
              <w:t>ing</w:t>
            </w:r>
            <w:r w:rsidRPr="2371A0C9" w:rsidR="16A8985C">
              <w:rPr>
                <w:rFonts w:ascii="Arial" w:hAnsi="Arial" w:eastAsia="Arial" w:cs="Arial"/>
              </w:rPr>
              <w:t xml:space="preserve"> facts about the</w:t>
            </w:r>
            <w:r w:rsidRPr="2371A0C9" w:rsidR="00701B5C">
              <w:rPr>
                <w:rFonts w:ascii="Arial" w:hAnsi="Arial" w:eastAsia="Arial" w:cs="Arial"/>
                <w:color w:val="0563C1"/>
                <w:u w:val="single"/>
              </w:rPr>
              <w:t xml:space="preserve"> </w:t>
            </w:r>
            <w:hyperlink r:id="R0b704f6ecbfa4e6a">
              <w:r w:rsidRPr="2371A0C9" w:rsidR="6889FC6F">
                <w:rPr>
                  <w:rStyle w:val="Hyperlink"/>
                  <w:rFonts w:ascii="Arial" w:hAnsi="Arial" w:eastAsia="Arial" w:cs="Arial"/>
                </w:rPr>
                <w:t>History of Earth Day</w:t>
              </w:r>
            </w:hyperlink>
            <w:r w:rsidRPr="2371A0C9" w:rsidR="6889FC6F">
              <w:rPr>
                <w:rFonts w:ascii="Arial" w:hAnsi="Arial" w:eastAsia="Arial" w:cs="Arial"/>
              </w:rPr>
              <w:t xml:space="preserve"> </w:t>
            </w:r>
            <w:r w:rsidRPr="2371A0C9" w:rsidR="16A8985C">
              <w:rPr>
                <w:rFonts w:ascii="Arial" w:hAnsi="Arial" w:eastAsia="Arial" w:cs="Arial"/>
              </w:rPr>
              <w:t>and sign</w:t>
            </w:r>
            <w:r w:rsidRPr="2371A0C9" w:rsidR="60516E26">
              <w:rPr>
                <w:rFonts w:ascii="Arial" w:hAnsi="Arial" w:eastAsia="Arial" w:cs="Arial"/>
              </w:rPr>
              <w:t xml:space="preserve"> up for</w:t>
            </w:r>
            <w:r w:rsidRPr="2371A0C9" w:rsidR="6EBB5405">
              <w:rPr>
                <w:rFonts w:ascii="Arial" w:hAnsi="Arial" w:eastAsia="Arial" w:cs="Arial"/>
              </w:rPr>
              <w:t xml:space="preserve"> </w:t>
            </w:r>
            <w:hyperlink r:id="R78d17f96a6ac4d3c">
              <w:r w:rsidRPr="2371A0C9" w:rsidR="2E09D88D">
                <w:rPr>
                  <w:rStyle w:val="Hyperlink"/>
                  <w:rFonts w:ascii="Arial" w:hAnsi="Arial" w:eastAsia="Arial" w:cs="Arial"/>
                </w:rPr>
                <w:t>Earth Day 2021 Updates</w:t>
              </w:r>
              <w:r w:rsidRPr="2371A0C9" w:rsidR="02254253">
                <w:rPr>
                  <w:rStyle w:val="Hyperlink"/>
                  <w:rFonts w:ascii="Arial" w:hAnsi="Arial" w:eastAsia="Arial" w:cs="Arial"/>
                </w:rPr>
                <w:t>.</w:t>
              </w:r>
            </w:hyperlink>
          </w:p>
          <w:p w:rsidR="70658EBA" w:rsidP="00BF2E95" w:rsidRDefault="70658EBA" w14:paraId="5ED1C4DE" w14:textId="59B42016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/>
                <w:b/>
                <w:bCs/>
                <w:color w:val="1E1E1E"/>
              </w:rPr>
            </w:pPr>
            <w:r w:rsidRPr="755A66A9">
              <w:rPr>
                <w:rFonts w:ascii="Arial" w:hAnsi="Arial" w:eastAsia="Arial" w:cs="Arial"/>
              </w:rPr>
              <w:t xml:space="preserve">Find </w:t>
            </w:r>
            <w:r w:rsidRPr="755A66A9" w:rsidR="394ECD72">
              <w:rPr>
                <w:rFonts w:ascii="Arial" w:hAnsi="Arial" w:eastAsia="Arial" w:cs="Arial"/>
              </w:rPr>
              <w:t>virtual ocean dives, movies, and activities</w:t>
            </w:r>
            <w:r w:rsidRPr="755A66A9">
              <w:rPr>
                <w:rFonts w:ascii="Arial" w:hAnsi="Arial" w:eastAsia="Arial" w:cs="Arial"/>
              </w:rPr>
              <w:t xml:space="preserve"> to bring nature indoors</w:t>
            </w:r>
            <w:r w:rsidRPr="755A66A9" w:rsidR="03CDE4A0">
              <w:rPr>
                <w:rFonts w:ascii="Arial" w:hAnsi="Arial" w:eastAsia="Arial" w:cs="Arial"/>
              </w:rPr>
              <w:t xml:space="preserve"> and bring awareness to environmental problems</w:t>
            </w:r>
            <w:r w:rsidRPr="755A66A9">
              <w:rPr>
                <w:rFonts w:ascii="Arial" w:hAnsi="Arial" w:eastAsia="Arial" w:cs="Arial"/>
              </w:rPr>
              <w:t xml:space="preserve"> from</w:t>
            </w:r>
            <w:r w:rsidRPr="755A66A9" w:rsidR="5FD95780">
              <w:rPr>
                <w:rFonts w:ascii="Arial" w:hAnsi="Arial" w:eastAsia="Arial" w:cs="Arial"/>
              </w:rPr>
              <w:t xml:space="preserve"> </w:t>
            </w:r>
            <w:r w:rsidRPr="755A66A9" w:rsidR="5FD95780">
              <w:rPr>
                <w:rFonts w:ascii="Arial" w:hAnsi="Arial" w:eastAsia="Arial" w:cs="Arial"/>
                <w:color w:val="1E1E1E"/>
              </w:rPr>
              <w:t xml:space="preserve">The United Nations Environment </w:t>
            </w:r>
            <w:proofErr w:type="spellStart"/>
            <w:r w:rsidRPr="755A66A9" w:rsidR="5FD95780">
              <w:rPr>
                <w:rFonts w:ascii="Arial" w:hAnsi="Arial" w:eastAsia="Arial" w:cs="Arial"/>
                <w:color w:val="1E1E1E"/>
              </w:rPr>
              <w:t>Programme</w:t>
            </w:r>
            <w:proofErr w:type="spellEnd"/>
            <w:r w:rsidRPr="755A66A9" w:rsidR="5FD95780">
              <w:rPr>
                <w:rFonts w:ascii="Arial" w:hAnsi="Arial" w:eastAsia="Arial" w:cs="Arial"/>
                <w:color w:val="1E1E1E"/>
              </w:rPr>
              <w:t xml:space="preserve"> (UNEP) </w:t>
            </w:r>
            <w:hyperlink r:id="rId17">
              <w:r w:rsidRPr="755A66A9" w:rsidR="1B70E6D7">
                <w:rPr>
                  <w:rStyle w:val="Hyperlink"/>
                  <w:rFonts w:ascii="Arial" w:hAnsi="Arial" w:eastAsia="Arial" w:cs="Arial"/>
                </w:rPr>
                <w:t>Stuck Inside? Ways to Bring Nature In</w:t>
              </w:r>
            </w:hyperlink>
            <w:r w:rsidRPr="755A66A9" w:rsidR="48552E13">
              <w:rPr>
                <w:rFonts w:ascii="Arial" w:hAnsi="Arial" w:eastAsia="Arial" w:cs="Arial"/>
              </w:rPr>
              <w:t>.</w:t>
            </w:r>
          </w:p>
          <w:p w:rsidR="00143E33" w:rsidP="00BF2E95" w:rsidRDefault="3F716813" w14:paraId="58F00A3E" w14:textId="0D318C96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/>
              </w:rPr>
            </w:pPr>
            <w:r w:rsidRPr="755A66A9">
              <w:rPr>
                <w:rFonts w:ascii="Arial" w:hAnsi="Arial" w:eastAsia="Arial" w:cs="Arial"/>
              </w:rPr>
              <w:t xml:space="preserve">TED Talk: </w:t>
            </w:r>
            <w:hyperlink w:anchor="t-5671" r:id="rId18">
              <w:proofErr w:type="spellStart"/>
              <w:r w:rsidRPr="755A66A9">
                <w:rPr>
                  <w:rStyle w:val="Hyperlink"/>
                  <w:rFonts w:ascii="Arial" w:hAnsi="Arial" w:eastAsia="Arial" w:cs="Arial"/>
                </w:rPr>
                <w:t>Nature.Beauty.Gratitude</w:t>
              </w:r>
              <w:proofErr w:type="spellEnd"/>
              <w:r w:rsidRPr="755A66A9" w:rsidR="4ADCC9EF">
                <w:rPr>
                  <w:rStyle w:val="Hyperlink"/>
                  <w:rFonts w:ascii="Arial" w:hAnsi="Arial" w:eastAsia="Arial" w:cs="Arial"/>
                </w:rPr>
                <w:t>.</w:t>
              </w:r>
            </w:hyperlink>
            <w:r w:rsidRPr="755A66A9">
              <w:rPr>
                <w:rFonts w:ascii="Arial" w:hAnsi="Arial" w:eastAsia="Arial" w:cs="Arial"/>
              </w:rPr>
              <w:t xml:space="preserve"> </w:t>
            </w:r>
            <w:r w:rsidRPr="755A66A9" w:rsidR="5A5195F1">
              <w:rPr>
                <w:rFonts w:ascii="Arial" w:hAnsi="Arial" w:eastAsia="Arial" w:cs="Arial"/>
              </w:rPr>
              <w:t>Gather small groups of team members and residents to enjoy this 10</w:t>
            </w:r>
            <w:r w:rsidRPr="755A66A9" w:rsidR="0F66E5E1">
              <w:rPr>
                <w:rFonts w:ascii="Arial" w:hAnsi="Arial" w:eastAsia="Arial" w:cs="Arial"/>
              </w:rPr>
              <w:t>-m</w:t>
            </w:r>
            <w:r w:rsidRPr="755A66A9" w:rsidR="5A5195F1">
              <w:rPr>
                <w:rFonts w:ascii="Arial" w:hAnsi="Arial" w:eastAsia="Arial" w:cs="Arial"/>
              </w:rPr>
              <w:t>inute video and invite them to share a part of their stories.</w:t>
            </w:r>
          </w:p>
          <w:p w:rsidR="1D56D6CF" w:rsidP="00BF2E95" w:rsidRDefault="1D56D6CF" w14:paraId="1015935B" w14:textId="3AE45BF4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/>
                <w:color w:val="0563C1"/>
              </w:rPr>
            </w:pPr>
            <w:r w:rsidRPr="755A66A9">
              <w:rPr>
                <w:rFonts w:ascii="Arial" w:hAnsi="Arial" w:eastAsia="Arial" w:cs="Arial"/>
              </w:rPr>
              <w:t>Mandalas</w:t>
            </w:r>
            <w:r w:rsidRPr="755A66A9" w:rsidR="13C411C6">
              <w:rPr>
                <w:rFonts w:ascii="Arial" w:hAnsi="Arial" w:eastAsia="Arial" w:cs="Arial"/>
              </w:rPr>
              <w:t xml:space="preserve"> traditionally teach two principals, mindfulness and focus while creating the art</w:t>
            </w:r>
            <w:r w:rsidRPr="755A66A9" w:rsidR="6BB9D20F">
              <w:rPr>
                <w:rFonts w:ascii="Arial" w:hAnsi="Arial" w:eastAsia="Arial" w:cs="Arial"/>
              </w:rPr>
              <w:t>.</w:t>
            </w:r>
            <w:r w:rsidRPr="755A66A9" w:rsidR="13C411C6">
              <w:rPr>
                <w:rFonts w:ascii="Arial" w:hAnsi="Arial" w:eastAsia="Arial" w:cs="Arial"/>
              </w:rPr>
              <w:t xml:space="preserve"> </w:t>
            </w:r>
            <w:r w:rsidRPr="755A66A9" w:rsidR="2C97EB1A">
              <w:rPr>
                <w:rFonts w:ascii="Arial" w:hAnsi="Arial" w:eastAsia="Arial" w:cs="Arial"/>
              </w:rPr>
              <w:t xml:space="preserve">Create an </w:t>
            </w:r>
            <w:r w:rsidRPr="755A66A9" w:rsidR="2C97EB1A">
              <w:rPr>
                <w:rFonts w:ascii="Arial" w:hAnsi="Arial" w:eastAsia="Arial" w:cs="Arial"/>
                <w:i/>
                <w:iCs/>
              </w:rPr>
              <w:t>Earth Mandala</w:t>
            </w:r>
            <w:r w:rsidRPr="755A66A9" w:rsidR="2C97EB1A">
              <w:rPr>
                <w:rFonts w:ascii="Arial" w:hAnsi="Arial" w:eastAsia="Arial" w:cs="Arial"/>
              </w:rPr>
              <w:t xml:space="preserve"> using these</w:t>
            </w:r>
            <w:r w:rsidRPr="755A66A9" w:rsidR="1DCE7DD1">
              <w:rPr>
                <w:rFonts w:ascii="Arial" w:hAnsi="Arial" w:eastAsia="Arial" w:cs="Arial"/>
              </w:rPr>
              <w:t xml:space="preserve"> </w:t>
            </w:r>
            <w:hyperlink r:id="rId19">
              <w:r w:rsidRPr="755A66A9" w:rsidR="1DCE7DD1">
                <w:rPr>
                  <w:rStyle w:val="Hyperlink"/>
                  <w:rFonts w:ascii="Arial" w:hAnsi="Arial" w:eastAsia="Arial" w:cs="Arial"/>
                </w:rPr>
                <w:t xml:space="preserve">Nature </w:t>
              </w:r>
              <w:proofErr w:type="spellStart"/>
              <w:r w:rsidRPr="755A66A9" w:rsidR="1DCE7DD1">
                <w:rPr>
                  <w:rStyle w:val="Hyperlink"/>
                  <w:rFonts w:ascii="Arial" w:hAnsi="Arial" w:eastAsia="Arial" w:cs="Arial"/>
                </w:rPr>
                <w:t>Madala</w:t>
              </w:r>
              <w:proofErr w:type="spellEnd"/>
              <w:r w:rsidRPr="755A66A9" w:rsidR="1DCE7DD1">
                <w:rPr>
                  <w:rStyle w:val="Hyperlink"/>
                  <w:rFonts w:ascii="Arial" w:hAnsi="Arial" w:eastAsia="Arial" w:cs="Arial"/>
                </w:rPr>
                <w:t xml:space="preserve"> instructions</w:t>
              </w:r>
            </w:hyperlink>
            <w:r w:rsidRPr="755A66A9" w:rsidR="11663AA1">
              <w:rPr>
                <w:rFonts w:ascii="Arial" w:hAnsi="Arial" w:eastAsia="Arial" w:cs="Arial"/>
              </w:rPr>
              <w:t xml:space="preserve"> while</w:t>
            </w:r>
            <w:r w:rsidRPr="755A66A9" w:rsidR="13C411C6">
              <w:rPr>
                <w:rFonts w:ascii="Arial" w:hAnsi="Arial" w:eastAsia="Arial" w:cs="Arial"/>
              </w:rPr>
              <w:t xml:space="preserve"> </w:t>
            </w:r>
            <w:r w:rsidRPr="755A66A9" w:rsidR="3EC34A02">
              <w:rPr>
                <w:rFonts w:ascii="Arial" w:hAnsi="Arial" w:eastAsia="Arial" w:cs="Arial"/>
              </w:rPr>
              <w:t>enjoy</w:t>
            </w:r>
            <w:r w:rsidRPr="755A66A9" w:rsidR="7B885A8C">
              <w:rPr>
                <w:rFonts w:ascii="Arial" w:hAnsi="Arial" w:eastAsia="Arial" w:cs="Arial"/>
              </w:rPr>
              <w:t>ing</w:t>
            </w:r>
            <w:r w:rsidRPr="755A66A9" w:rsidR="13C411C6">
              <w:rPr>
                <w:rFonts w:ascii="Arial" w:hAnsi="Arial" w:eastAsia="Arial" w:cs="Arial"/>
              </w:rPr>
              <w:t xml:space="preserve"> relaxing and reflective time in natur</w:t>
            </w:r>
            <w:r w:rsidRPr="755A66A9" w:rsidR="4796C6C9">
              <w:rPr>
                <w:rFonts w:ascii="Arial" w:hAnsi="Arial" w:eastAsia="Arial" w:cs="Arial"/>
              </w:rPr>
              <w:t>e.</w:t>
            </w:r>
          </w:p>
          <w:p w:rsidRPr="00A42983" w:rsidR="00CF2ABB" w:rsidP="00BF2E95" w:rsidRDefault="11958D12" w14:paraId="42FFAF66" w14:textId="261FAA2E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ascii="Arial" w:hAnsi="Arial" w:eastAsia="Arial" w:cs="Arial"/>
                <w:color w:val="000000" w:themeColor="text1"/>
                <w:sz w:val="24"/>
                <w:szCs w:val="24"/>
              </w:rPr>
            </w:pPr>
            <w:r w:rsidRPr="755A66A9">
              <w:rPr>
                <w:rFonts w:ascii="Arial" w:hAnsi="Arial" w:eastAsia="Arial" w:cs="Arial"/>
              </w:rPr>
              <w:t>Use these</w:t>
            </w:r>
            <w:r w:rsidRPr="755A66A9" w:rsidR="72F6C969">
              <w:rPr>
                <w:rFonts w:ascii="Arial" w:hAnsi="Arial" w:eastAsia="Arial" w:cs="Arial"/>
              </w:rPr>
              <w:t xml:space="preserve"> </w:t>
            </w:r>
            <w:hyperlink r:id="rId20">
              <w:r w:rsidRPr="755A66A9" w:rsidR="6ACDF0D8">
                <w:rPr>
                  <w:rStyle w:val="Hyperlink"/>
                  <w:rFonts w:ascii="Arial" w:hAnsi="Arial" w:eastAsia="Arial" w:cs="Arial"/>
                </w:rPr>
                <w:t xml:space="preserve">Floral </w:t>
              </w:r>
              <w:proofErr w:type="spellStart"/>
              <w:r w:rsidRPr="755A66A9" w:rsidR="6ACDF0D8">
                <w:rPr>
                  <w:rStyle w:val="Hyperlink"/>
                  <w:rFonts w:ascii="Arial" w:hAnsi="Arial" w:eastAsia="Arial" w:cs="Arial"/>
                </w:rPr>
                <w:t>Madala</w:t>
              </w:r>
              <w:proofErr w:type="spellEnd"/>
              <w:r w:rsidRPr="755A66A9" w:rsidR="6ACDF0D8">
                <w:rPr>
                  <w:rStyle w:val="Hyperlink"/>
                  <w:rFonts w:ascii="Arial" w:hAnsi="Arial" w:eastAsia="Arial" w:cs="Arial"/>
                </w:rPr>
                <w:t xml:space="preserve"> Coloring Pages</w:t>
              </w:r>
            </w:hyperlink>
            <w:r w:rsidRPr="755A66A9" w:rsidR="6ACDF0D8">
              <w:rPr>
                <w:rFonts w:ascii="Arial" w:hAnsi="Arial" w:eastAsia="Arial" w:cs="Arial"/>
              </w:rPr>
              <w:t xml:space="preserve"> </w:t>
            </w:r>
            <w:r w:rsidRPr="755A66A9" w:rsidR="16BC2B6B">
              <w:rPr>
                <w:rFonts w:ascii="Arial" w:hAnsi="Arial" w:eastAsia="Arial" w:cs="Arial"/>
              </w:rPr>
              <w:t>to practice the two principles of mindfulness and focus.</w:t>
            </w:r>
          </w:p>
        </w:tc>
      </w:tr>
      <w:tr w:rsidRPr="000B3EF0" w:rsidR="000B3EF0" w:rsidTr="2371A0C9" w14:paraId="75A3464A" w14:textId="77777777">
        <w:tc>
          <w:tcPr>
            <w:tcW w:w="177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0B3EF0" w:rsidR="000B3EF0" w:rsidP="393BD2CA" w:rsidRDefault="3B89DB57" w14:paraId="06CF8DA6" w14:textId="15518D1E">
            <w:pPr>
              <w:spacing w:after="0" w:line="240" w:lineRule="auto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April 23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  <w:vertAlign w:val="superscript"/>
              </w:rPr>
              <w:t>rd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: National Take a Chance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6F076D" w:rsidP="00BF2E95" w:rsidRDefault="000F665F" w14:paraId="6AD15DA1" w14:textId="0B59966B">
            <w:pPr>
              <w:pStyle w:val="ListParagraph"/>
              <w:numPr>
                <w:ilvl w:val="0"/>
                <w:numId w:val="3"/>
              </w:numPr>
              <w:spacing w:after="240"/>
              <w:contextualSpacing w:val="0"/>
              <w:rPr>
                <w:rFonts w:ascii="Arial" w:hAnsi="Arial" w:eastAsia="Arial" w:cs="Arial"/>
              </w:rPr>
            </w:pPr>
            <w:r w:rsidRPr="165C4694">
              <w:rPr>
                <w:rFonts w:ascii="Arial" w:hAnsi="Arial" w:cs="Arial"/>
              </w:rPr>
              <w:t xml:space="preserve">Learn about taking a chance from these </w:t>
            </w:r>
            <w:r w:rsidRPr="165C4694" w:rsidR="2C8E965E">
              <w:rPr>
                <w:rFonts w:ascii="Arial" w:hAnsi="Arial" w:cs="Arial"/>
              </w:rPr>
              <w:t>well-known</w:t>
            </w:r>
            <w:r w:rsidRPr="165C4694">
              <w:rPr>
                <w:rFonts w:ascii="Arial" w:hAnsi="Arial" w:cs="Arial"/>
              </w:rPr>
              <w:t xml:space="preserve"> </w:t>
            </w:r>
            <w:hyperlink r:id="rId21">
              <w:r w:rsidRPr="165C4694" w:rsidR="54107366">
                <w:rPr>
                  <w:rStyle w:val="Hyperlink"/>
                  <w:rFonts w:ascii="Arial" w:hAnsi="Arial" w:eastAsia="Arial" w:cs="Arial"/>
                </w:rPr>
                <w:t>Risk-Takers of History</w:t>
              </w:r>
            </w:hyperlink>
            <w:r w:rsidRPr="165C4694" w:rsidR="54107366">
              <w:rPr>
                <w:rFonts w:ascii="Arial" w:hAnsi="Arial" w:eastAsia="Arial" w:cs="Arial"/>
              </w:rPr>
              <w:t>.</w:t>
            </w:r>
          </w:p>
          <w:p w:rsidR="07D85049" w:rsidP="00BF2E95" w:rsidRDefault="07D85049" w14:paraId="430808F0" w14:textId="49FE7F13">
            <w:pPr>
              <w:pStyle w:val="ListParagraph"/>
              <w:numPr>
                <w:ilvl w:val="0"/>
                <w:numId w:val="3"/>
              </w:numPr>
              <w:spacing w:after="240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Encourage residents to use these  </w:t>
            </w:r>
            <w:hyperlink r:id="rId22">
              <w:r w:rsidRPr="755A66A9">
                <w:rPr>
                  <w:rStyle w:val="Hyperlink"/>
                  <w:rFonts w:ascii="Arial" w:hAnsi="Arial" w:eastAsia="Arial" w:cs="Arial"/>
                </w:rPr>
                <w:t>Fear of Failure Journaling Prompts</w:t>
              </w:r>
            </w:hyperlink>
            <w:r w:rsidRPr="755A66A9">
              <w:rPr>
                <w:rFonts w:ascii="Arial" w:hAnsi="Arial" w:eastAsia="Arial" w:cs="Arial"/>
              </w:rPr>
              <w:t xml:space="preserve"> </w:t>
            </w:r>
            <w:r w:rsidRPr="755A66A9" w:rsidR="460E6CD0">
              <w:rPr>
                <w:rFonts w:ascii="Arial" w:hAnsi="Arial" w:eastAsia="Arial" w:cs="Arial"/>
              </w:rPr>
              <w:t>and schedule a time to share.</w:t>
            </w:r>
          </w:p>
          <w:p w:rsidRPr="007B7539" w:rsidR="007B7539" w:rsidP="00BF2E95" w:rsidRDefault="00F81924" w14:paraId="2747C0B1" w14:textId="23585040">
            <w:pPr>
              <w:pStyle w:val="ListParagraph"/>
              <w:numPr>
                <w:ilvl w:val="0"/>
                <w:numId w:val="3"/>
              </w:numPr>
              <w:spacing w:after="240" w:line="240" w:lineRule="auto"/>
              <w:contextualSpacing w:val="0"/>
              <w:rPr>
                <w:rFonts w:eastAsiaTheme="minorEastAsia"/>
              </w:rPr>
            </w:pPr>
            <w:r>
              <w:rPr>
                <w:rFonts w:ascii="Arial" w:hAnsi="Arial" w:eastAsia="Arial" w:cs="Arial"/>
              </w:rPr>
              <w:t xml:space="preserve">Book club option: </w:t>
            </w:r>
            <w:r w:rsidR="007B7539">
              <w:rPr>
                <w:rFonts w:ascii="Arial" w:hAnsi="Arial" w:eastAsia="Arial" w:cs="Arial"/>
              </w:rPr>
              <w:t xml:space="preserve">Get inspired by Lu Ann Cahn’s book, </w:t>
            </w:r>
            <w:hyperlink w:history="1" r:id="rId23">
              <w:r w:rsidRPr="00CC67BC" w:rsidR="007B7539">
                <w:rPr>
                  <w:rStyle w:val="Hyperlink"/>
                  <w:rFonts w:ascii="Arial" w:hAnsi="Arial" w:eastAsia="Arial" w:cs="Arial"/>
                </w:rPr>
                <w:t>I Dare Me</w:t>
              </w:r>
            </w:hyperlink>
            <w:r w:rsidR="00CC67BC">
              <w:rPr>
                <w:rFonts w:ascii="Arial" w:hAnsi="Arial" w:eastAsia="Arial" w:cs="Arial"/>
              </w:rPr>
              <w:t xml:space="preserve">, in which she shares how her perspective on life was changed </w:t>
            </w:r>
            <w:r w:rsidR="00341409">
              <w:rPr>
                <w:rFonts w:ascii="Arial" w:hAnsi="Arial" w:eastAsia="Arial" w:cs="Arial"/>
              </w:rPr>
              <w:t>through a</w:t>
            </w:r>
            <w:r w:rsidR="00CC67BC">
              <w:rPr>
                <w:rFonts w:ascii="Arial" w:hAnsi="Arial" w:eastAsia="Arial" w:cs="Arial"/>
              </w:rPr>
              <w:t xml:space="preserve"> challenge to herself</w:t>
            </w:r>
            <w:r>
              <w:rPr>
                <w:rFonts w:ascii="Arial" w:hAnsi="Arial" w:eastAsia="Arial" w:cs="Arial"/>
              </w:rPr>
              <w:t>: s</w:t>
            </w:r>
            <w:r w:rsidR="00341409">
              <w:rPr>
                <w:rFonts w:ascii="Arial" w:hAnsi="Arial" w:eastAsia="Arial" w:cs="Arial"/>
              </w:rPr>
              <w:t xml:space="preserve">he tried </w:t>
            </w:r>
            <w:r w:rsidR="00CC67BC">
              <w:rPr>
                <w:rFonts w:ascii="Arial" w:hAnsi="Arial" w:eastAsia="Arial" w:cs="Arial"/>
              </w:rPr>
              <w:t>something she had never tried before every day for a year.</w:t>
            </w:r>
          </w:p>
          <w:p w:rsidR="3629649B" w:rsidP="00BF2E95" w:rsidRDefault="3629649B" w14:paraId="401FE519" w14:textId="1D60D7E9">
            <w:pPr>
              <w:pStyle w:val="ListParagraph"/>
              <w:numPr>
                <w:ilvl w:val="0"/>
                <w:numId w:val="3"/>
              </w:numPr>
              <w:spacing w:after="240" w:line="240" w:lineRule="auto"/>
              <w:contextualSpacing w:val="0"/>
              <w:rPr>
                <w:rFonts w:eastAsiaTheme="minorEastAsia"/>
              </w:rPr>
            </w:pPr>
            <w:r w:rsidRPr="755A66A9">
              <w:rPr>
                <w:rFonts w:ascii="Arial" w:hAnsi="Arial" w:eastAsia="Arial" w:cs="Arial"/>
              </w:rPr>
              <w:t xml:space="preserve">TED Talk: </w:t>
            </w:r>
            <w:hyperlink r:id="rId24">
              <w:r w:rsidRPr="755A66A9">
                <w:rPr>
                  <w:rStyle w:val="Hyperlink"/>
                  <w:rFonts w:ascii="Arial" w:hAnsi="Arial" w:eastAsia="Arial" w:cs="Arial"/>
                </w:rPr>
                <w:t xml:space="preserve">The Power of Vulnerability by </w:t>
              </w:r>
              <w:proofErr w:type="spellStart"/>
              <w:r w:rsidRPr="755A66A9">
                <w:rPr>
                  <w:rStyle w:val="Hyperlink"/>
                  <w:rFonts w:ascii="Arial" w:hAnsi="Arial" w:eastAsia="Arial" w:cs="Arial"/>
                </w:rPr>
                <w:t>Brene</w:t>
              </w:r>
              <w:proofErr w:type="spellEnd"/>
              <w:r w:rsidRPr="755A66A9">
                <w:rPr>
                  <w:rStyle w:val="Hyperlink"/>
                  <w:rFonts w:ascii="Arial" w:hAnsi="Arial" w:eastAsia="Arial" w:cs="Arial"/>
                </w:rPr>
                <w:t xml:space="preserve"> Brown</w:t>
              </w:r>
            </w:hyperlink>
            <w:r w:rsidRPr="755A66A9">
              <w:rPr>
                <w:rFonts w:ascii="Arial" w:hAnsi="Arial" w:eastAsia="Arial" w:cs="Arial"/>
              </w:rPr>
              <w:t xml:space="preserve"> </w:t>
            </w:r>
          </w:p>
          <w:p w:rsidRPr="0018778A" w:rsidR="002A6DBB" w:rsidP="00BF2E95" w:rsidRDefault="490F480A" w14:paraId="2F3DB064" w14:textId="7918A414">
            <w:pPr>
              <w:pStyle w:val="ListParagraph"/>
              <w:numPr>
                <w:ilvl w:val="0"/>
                <w:numId w:val="3"/>
              </w:numPr>
              <w:spacing w:after="240" w:line="240" w:lineRule="auto"/>
              <w:contextualSpacing w:val="0"/>
              <w:textAlignment w:val="baseline"/>
              <w:rPr>
                <w:rFonts w:ascii="Arial" w:hAnsi="Arial" w:eastAsia="Arial" w:cs="Arial"/>
              </w:rPr>
            </w:pPr>
            <w:r w:rsidRPr="393BD2CA">
              <w:rPr>
                <w:rFonts w:ascii="Arial" w:hAnsi="Arial" w:eastAsia="Arial" w:cs="Arial"/>
              </w:rPr>
              <w:t>Articles:</w:t>
            </w:r>
          </w:p>
          <w:p w:rsidRPr="0018778A" w:rsidR="002A6DBB" w:rsidP="00BF2E95" w:rsidRDefault="004B33E8" w14:paraId="58ECC8CB" w14:textId="490D4122">
            <w:pPr>
              <w:pStyle w:val="ListParagraph"/>
              <w:numPr>
                <w:ilvl w:val="1"/>
                <w:numId w:val="3"/>
              </w:numPr>
              <w:spacing w:after="240" w:line="240" w:lineRule="auto"/>
              <w:contextualSpacing w:val="0"/>
              <w:textAlignment w:val="baseline"/>
              <w:rPr>
                <w:rFonts w:ascii="Arial" w:hAnsi="Arial" w:eastAsia="Arial" w:cs="Arial"/>
                <w:color w:val="0563C1"/>
              </w:rPr>
            </w:pPr>
            <w:hyperlink r:id="rId25">
              <w:r w:rsidRPr="393BD2CA" w:rsidR="490F480A">
                <w:rPr>
                  <w:rStyle w:val="Hyperlink"/>
                  <w:rFonts w:ascii="Arial" w:hAnsi="Arial" w:eastAsia="Arial" w:cs="Arial"/>
                </w:rPr>
                <w:t>I Want to be Social but People Are Scary</w:t>
              </w:r>
            </w:hyperlink>
            <w:r w:rsidRPr="393BD2CA" w:rsidR="490F480A">
              <w:rPr>
                <w:rFonts w:ascii="Arial" w:hAnsi="Arial" w:eastAsia="Arial" w:cs="Arial"/>
              </w:rPr>
              <w:t xml:space="preserve"> by Danielle Palli</w:t>
            </w:r>
          </w:p>
          <w:p w:rsidRPr="00BF2E95" w:rsidR="002A6DBB" w:rsidP="00BF2E95" w:rsidRDefault="004B33E8" w14:paraId="1ABA3C2D" w14:textId="2B65C723">
            <w:pPr>
              <w:pStyle w:val="ListParagraph"/>
              <w:numPr>
                <w:ilvl w:val="1"/>
                <w:numId w:val="3"/>
              </w:numPr>
              <w:spacing w:after="240" w:line="240" w:lineRule="auto"/>
              <w:contextualSpacing w:val="0"/>
              <w:textAlignment w:val="baseline"/>
              <w:rPr>
                <w:rFonts w:ascii="Arial" w:hAnsi="Arial" w:eastAsia="Arial" w:cs="Arial"/>
                <w:color w:val="0563C1"/>
              </w:rPr>
            </w:pPr>
            <w:hyperlink r:id="rId26">
              <w:r w:rsidRPr="3E53C42A" w:rsidR="490F480A">
                <w:rPr>
                  <w:rStyle w:val="Hyperlink"/>
                  <w:rFonts w:ascii="Arial" w:hAnsi="Arial" w:eastAsia="Arial" w:cs="Arial"/>
                </w:rPr>
                <w:t>Finding Your Un-Comfort Zone</w:t>
              </w:r>
            </w:hyperlink>
            <w:r w:rsidRPr="3E53C42A" w:rsidR="490F480A">
              <w:rPr>
                <w:rFonts w:ascii="Arial" w:hAnsi="Arial" w:eastAsia="Arial" w:cs="Arial"/>
              </w:rPr>
              <w:t xml:space="preserve"> by Dr. Roger Landry </w:t>
            </w:r>
          </w:p>
        </w:tc>
      </w:tr>
      <w:tr w:rsidRPr="000B3EF0" w:rsidR="000B3EF0" w:rsidTr="2371A0C9" w14:paraId="37BCFE0D" w14:textId="77777777">
        <w:tc>
          <w:tcPr>
            <w:tcW w:w="177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0B3EF0" w:rsidR="001E5100" w:rsidP="393BD2CA" w:rsidRDefault="3B89DB57" w14:paraId="78458F80" w14:textId="4E3697B7">
            <w:pPr>
              <w:spacing w:after="0" w:line="240" w:lineRule="auto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April 29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393BD2CA">
              <w:rPr>
                <w:rFonts w:ascii="Arial" w:hAnsi="Arial" w:eastAsia="Arial" w:cs="Arial"/>
                <w:b/>
                <w:bCs/>
                <w:sz w:val="24"/>
                <w:szCs w:val="24"/>
              </w:rPr>
              <w:t>: International Dance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6F076D" w:rsidP="00BF2E95" w:rsidRDefault="1FD05122" w14:paraId="68DA6F80" w14:textId="497F02C0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</w:rPr>
            </w:pPr>
            <w:r w:rsidRPr="3EF8BB96">
              <w:rPr>
                <w:rFonts w:ascii="Arial" w:hAnsi="Arial" w:eastAsia="Arial" w:cs="Arial"/>
              </w:rPr>
              <w:t xml:space="preserve">Learn dances </w:t>
            </w:r>
            <w:r w:rsidRPr="3EF8BB96" w:rsidR="71D58891">
              <w:rPr>
                <w:rFonts w:ascii="Arial" w:hAnsi="Arial" w:eastAsia="Arial" w:cs="Arial"/>
              </w:rPr>
              <w:t xml:space="preserve">from </w:t>
            </w:r>
            <w:r w:rsidRPr="3EF8BB96">
              <w:rPr>
                <w:rFonts w:ascii="Arial" w:hAnsi="Arial" w:eastAsia="Arial" w:cs="Arial"/>
              </w:rPr>
              <w:t>around the world</w:t>
            </w:r>
            <w:r w:rsidRPr="3EF8BB96" w:rsidR="574A5964">
              <w:rPr>
                <w:rFonts w:ascii="Arial" w:hAnsi="Arial" w:eastAsia="Arial" w:cs="Arial"/>
              </w:rPr>
              <w:t>:</w:t>
            </w:r>
          </w:p>
          <w:p w:rsidR="006F076D" w:rsidP="00BF2E95" w:rsidRDefault="398900AA" w14:paraId="266E92E0" w14:textId="5F632C72">
            <w:pPr>
              <w:pStyle w:val="ListParagraph"/>
              <w:numPr>
                <w:ilvl w:val="1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</w:rPr>
            </w:pPr>
            <w:r w:rsidRPr="3EF8BB96">
              <w:rPr>
                <w:rFonts w:ascii="Arial" w:hAnsi="Arial" w:eastAsia="Arial" w:cs="Arial"/>
              </w:rPr>
              <w:t xml:space="preserve"> </w:t>
            </w:r>
            <w:hyperlink r:id="rId27">
              <w:r w:rsidRPr="3EF8BB96">
                <w:rPr>
                  <w:rStyle w:val="Hyperlink"/>
                  <w:rFonts w:ascii="Arial" w:hAnsi="Arial" w:eastAsia="Arial" w:cs="Arial"/>
                </w:rPr>
                <w:t xml:space="preserve">Five Best Dances </w:t>
              </w:r>
              <w:r w:rsidR="00E67DAA">
                <w:rPr>
                  <w:rStyle w:val="Hyperlink"/>
                  <w:rFonts w:ascii="Arial" w:hAnsi="Arial" w:eastAsia="Arial" w:cs="Arial"/>
                </w:rPr>
                <w:t>f</w:t>
              </w:r>
              <w:r w:rsidRPr="3EF8BB96">
                <w:rPr>
                  <w:rStyle w:val="Hyperlink"/>
                  <w:rFonts w:ascii="Arial" w:hAnsi="Arial" w:eastAsia="Arial" w:cs="Arial"/>
                </w:rPr>
                <w:t>rom Around the W</w:t>
              </w:r>
              <w:r w:rsidRPr="3EF8BB96" w:rsidR="00C64397">
                <w:rPr>
                  <w:rStyle w:val="Hyperlink"/>
                  <w:rFonts w:ascii="Arial" w:hAnsi="Arial" w:eastAsia="Arial" w:cs="Arial"/>
                </w:rPr>
                <w:t>orld</w:t>
              </w:r>
            </w:hyperlink>
            <w:r w:rsidRPr="3EF8BB96" w:rsidR="316D688F">
              <w:rPr>
                <w:rFonts w:ascii="Arial" w:hAnsi="Arial" w:eastAsia="Arial" w:cs="Arial"/>
              </w:rPr>
              <w:t>.</w:t>
            </w:r>
          </w:p>
          <w:p w:rsidR="62AED3ED" w:rsidP="00BF2E95" w:rsidRDefault="004B33E8" w14:paraId="70E1CB93" w14:textId="70BC2B1B">
            <w:pPr>
              <w:pStyle w:val="ListParagraph"/>
              <w:numPr>
                <w:ilvl w:val="1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</w:rPr>
            </w:pPr>
            <w:hyperlink r:id="rId28">
              <w:r w:rsidRPr="3EF8BB96" w:rsidR="4F93023C">
                <w:rPr>
                  <w:rStyle w:val="Hyperlink"/>
                  <w:rFonts w:ascii="Arial" w:hAnsi="Arial" w:eastAsia="Arial" w:cs="Arial"/>
                </w:rPr>
                <w:t>Travel the World Through These Dance Tutorials</w:t>
              </w:r>
            </w:hyperlink>
          </w:p>
          <w:p w:rsidR="1E0AD6B1" w:rsidP="00BF2E95" w:rsidRDefault="1E0AD6B1" w14:paraId="3A600E9C" w14:textId="5F627BCC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</w:rPr>
            </w:pPr>
            <w:r w:rsidRPr="3EF8BB96">
              <w:rPr>
                <w:rFonts w:ascii="Arial" w:hAnsi="Arial" w:eastAsia="Arial" w:cs="Arial"/>
              </w:rPr>
              <w:t xml:space="preserve">Get everyone inspired to learn a new or teach a dance they already know from </w:t>
            </w:r>
            <w:hyperlink w:anchor="2006-the-chicken-noodle-soup-dance-34" r:id="rId29">
              <w:r w:rsidRPr="3EF8BB96">
                <w:rPr>
                  <w:rStyle w:val="Hyperlink"/>
                  <w:rFonts w:ascii="Arial" w:hAnsi="Arial" w:eastAsia="Arial" w:cs="Arial"/>
                </w:rPr>
                <w:t>The Most Popular Dance the Year You Were Born.</w:t>
              </w:r>
            </w:hyperlink>
            <w:r w:rsidRPr="3EF8BB96">
              <w:rPr>
                <w:rFonts w:ascii="Arial" w:hAnsi="Arial" w:eastAsia="Arial" w:cs="Arial"/>
              </w:rPr>
              <w:t xml:space="preserve"> From the Charleston in 1923, the Conga Line in 1942 or 1958 Hand Jive to 1989 Electric Slide or try your luck with the Floss!</w:t>
            </w:r>
          </w:p>
          <w:p w:rsidRPr="009F6C84" w:rsidR="3EF8BB96" w:rsidP="00BF2E95" w:rsidRDefault="004B33E8" w14:paraId="2DEDAF2D" w14:textId="20B0A7F9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  <w:color w:val="000000" w:themeColor="text1"/>
              </w:rPr>
            </w:pPr>
            <w:hyperlink r:id="rId30">
              <w:r w:rsidRPr="3EF8BB96" w:rsidR="44AE416D">
                <w:rPr>
                  <w:rStyle w:val="Hyperlink"/>
                  <w:rFonts w:ascii="Arial" w:hAnsi="Arial" w:eastAsia="Arial" w:cs="Arial"/>
                </w:rPr>
                <w:t>Six recorded Sessions of MOVEMENT SPEAKS®</w:t>
              </w:r>
            </w:hyperlink>
            <w:r w:rsidRPr="3EF8BB96" w:rsidR="44AE416D">
              <w:rPr>
                <w:rFonts w:ascii="Arial" w:hAnsi="Arial" w:eastAsia="Arial" w:cs="Arial"/>
                <w:color w:val="000000" w:themeColor="text1"/>
              </w:rPr>
              <w:t>. This</w:t>
            </w:r>
            <w:r w:rsidRPr="3EF8BB96" w:rsidR="50887369">
              <w:rPr>
                <w:rFonts w:ascii="Arial" w:hAnsi="Arial" w:eastAsia="Arial" w:cs="Arial"/>
                <w:color w:val="000000" w:themeColor="text1"/>
              </w:rPr>
              <w:t xml:space="preserve"> </w:t>
            </w:r>
            <w:r w:rsidRPr="3EF8BB96" w:rsidR="6ACF6A6C">
              <w:rPr>
                <w:rFonts w:ascii="Arial" w:hAnsi="Arial" w:eastAsia="Arial" w:cs="Arial"/>
                <w:color w:val="000000" w:themeColor="text1"/>
              </w:rPr>
              <w:t xml:space="preserve">is the core program of </w:t>
            </w:r>
            <w:r w:rsidRPr="3EF8BB96" w:rsidR="4372A596">
              <w:rPr>
                <w:rFonts w:ascii="Arial" w:hAnsi="Arial" w:eastAsia="Arial" w:cs="Arial"/>
                <w:color w:val="000000" w:themeColor="text1"/>
              </w:rPr>
              <w:t>d</w:t>
            </w:r>
            <w:r w:rsidRPr="3EF8BB96" w:rsidR="6ACF6A6C">
              <w:rPr>
                <w:rFonts w:ascii="Arial" w:hAnsi="Arial" w:eastAsia="Arial" w:cs="Arial"/>
                <w:color w:val="000000" w:themeColor="text1"/>
              </w:rPr>
              <w:t xml:space="preserve">ances for a </w:t>
            </w:r>
            <w:r w:rsidRPr="3EF8BB96" w:rsidR="1729F860">
              <w:rPr>
                <w:rFonts w:ascii="Arial" w:hAnsi="Arial" w:eastAsia="Arial" w:cs="Arial"/>
                <w:color w:val="000000" w:themeColor="text1"/>
              </w:rPr>
              <w:t>v</w:t>
            </w:r>
            <w:r w:rsidRPr="3EF8BB96" w:rsidR="6ACF6A6C">
              <w:rPr>
                <w:rFonts w:ascii="Arial" w:hAnsi="Arial" w:eastAsia="Arial" w:cs="Arial"/>
                <w:color w:val="000000" w:themeColor="text1"/>
              </w:rPr>
              <w:t xml:space="preserve">ariable </w:t>
            </w:r>
            <w:r w:rsidRPr="3EF8BB96" w:rsidR="15C557CB">
              <w:rPr>
                <w:rFonts w:ascii="Arial" w:hAnsi="Arial" w:eastAsia="Arial" w:cs="Arial"/>
                <w:color w:val="000000" w:themeColor="text1"/>
              </w:rPr>
              <w:t>p</w:t>
            </w:r>
            <w:r w:rsidRPr="3EF8BB96" w:rsidR="6ACF6A6C">
              <w:rPr>
                <w:rFonts w:ascii="Arial" w:hAnsi="Arial" w:eastAsia="Arial" w:cs="Arial"/>
                <w:color w:val="000000" w:themeColor="text1"/>
              </w:rPr>
              <w:t>opulation</w:t>
            </w:r>
            <w:r w:rsidRPr="3EF8BB96" w:rsidR="6C312DE2">
              <w:rPr>
                <w:rFonts w:ascii="Arial" w:hAnsi="Arial" w:eastAsia="Arial" w:cs="Arial"/>
                <w:color w:val="000000" w:themeColor="text1"/>
              </w:rPr>
              <w:t xml:space="preserve"> c</w:t>
            </w:r>
            <w:r w:rsidRPr="3EF8BB96" w:rsidR="6ACF6A6C">
              <w:rPr>
                <w:rFonts w:ascii="Arial" w:hAnsi="Arial" w:eastAsia="Arial" w:cs="Arial"/>
                <w:color w:val="000000" w:themeColor="text1"/>
              </w:rPr>
              <w:t xml:space="preserve">reated and developed by Naomi Goldberg Haas. </w:t>
            </w:r>
            <w:r w:rsidRPr="3EF8BB96" w:rsidR="78768910">
              <w:rPr>
                <w:rFonts w:ascii="Arial" w:hAnsi="Arial" w:eastAsia="Arial" w:cs="Arial"/>
                <w:color w:val="000000" w:themeColor="text1"/>
              </w:rPr>
              <w:t>Each video is about an hour.</w:t>
            </w:r>
          </w:p>
          <w:p w:rsidR="5BB6226C" w:rsidP="00BF2E95" w:rsidRDefault="5BB6226C" w14:paraId="3673EC04" w14:textId="7AB2E397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  <w:color w:val="000000" w:themeColor="text1"/>
              </w:rPr>
            </w:pPr>
            <w:r w:rsidRPr="3EF8BB96">
              <w:rPr>
                <w:rFonts w:ascii="Arial" w:hAnsi="Arial" w:eastAsia="Arial" w:cs="Arial"/>
                <w:color w:val="000000" w:themeColor="text1"/>
              </w:rPr>
              <w:t xml:space="preserve">As it gets closer to April, check out the free online classes from Senior Planet. </w:t>
            </w:r>
            <w:hyperlink r:id="rId31">
              <w:r w:rsidRPr="3EF8BB96" w:rsidR="7B080D4E">
                <w:rPr>
                  <w:rStyle w:val="Hyperlink"/>
                  <w:rFonts w:ascii="Arial" w:hAnsi="Arial" w:eastAsia="Arial" w:cs="Arial"/>
                </w:rPr>
                <w:t>Free Online Wellness Classes from Senior Planet.</w:t>
              </w:r>
            </w:hyperlink>
            <w:r w:rsidRPr="3EF8BB96">
              <w:rPr>
                <w:rFonts w:ascii="Arial" w:hAnsi="Arial" w:eastAsia="Arial" w:cs="Arial"/>
                <w:color w:val="000000" w:themeColor="text1"/>
              </w:rPr>
              <w:t xml:space="preserve"> </w:t>
            </w:r>
          </w:p>
          <w:p w:rsidR="65DB0292" w:rsidP="00BF2E95" w:rsidRDefault="65DB0292" w14:paraId="22A81CBE" w14:textId="3272A3D5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  <w:color w:val="0563C1"/>
              </w:rPr>
            </w:pPr>
            <w:r w:rsidRPr="3EF8BB96">
              <w:rPr>
                <w:rFonts w:ascii="Arial" w:hAnsi="Arial" w:eastAsia="Arial" w:cs="Arial"/>
              </w:rPr>
              <w:t xml:space="preserve">Pick </w:t>
            </w:r>
            <w:r w:rsidRPr="3EF8BB96" w:rsidR="42014686">
              <w:rPr>
                <w:rFonts w:ascii="Arial" w:hAnsi="Arial" w:eastAsia="Arial" w:cs="Arial"/>
              </w:rPr>
              <w:t>a movie and have residents share their favorite da</w:t>
            </w:r>
            <w:r w:rsidRPr="3EF8BB96" w:rsidR="356C60C8">
              <w:rPr>
                <w:rFonts w:ascii="Arial" w:hAnsi="Arial" w:eastAsia="Arial" w:cs="Arial"/>
              </w:rPr>
              <w:t>n</w:t>
            </w:r>
            <w:r w:rsidRPr="3EF8BB96" w:rsidR="42014686">
              <w:rPr>
                <w:rFonts w:ascii="Arial" w:hAnsi="Arial" w:eastAsia="Arial" w:cs="Arial"/>
              </w:rPr>
              <w:t xml:space="preserve">ce memory: </w:t>
            </w:r>
          </w:p>
          <w:p w:rsidRPr="00E67DAA" w:rsidR="000B3EF0" w:rsidP="00E67DAA" w:rsidRDefault="004B33E8" w14:paraId="1F9F278D" w14:textId="74D6032A">
            <w:pPr>
              <w:pStyle w:val="ListParagraph"/>
              <w:numPr>
                <w:ilvl w:val="1"/>
                <w:numId w:val="2"/>
              </w:numPr>
              <w:spacing w:after="240" w:line="240" w:lineRule="auto"/>
              <w:contextualSpacing w:val="0"/>
              <w:rPr>
                <w:rFonts w:ascii="Arial" w:hAnsi="Arial" w:eastAsia="Arial" w:cs="Arial"/>
                <w:color w:val="0563C1"/>
              </w:rPr>
            </w:pPr>
            <w:hyperlink r:id="rId32">
              <w:r w:rsidRPr="3EF8BB96" w:rsidR="42014686">
                <w:rPr>
                  <w:rStyle w:val="Hyperlink"/>
                  <w:rFonts w:ascii="Arial" w:hAnsi="Arial" w:eastAsia="Arial" w:cs="Arial"/>
                </w:rPr>
                <w:t>7 Best Dance Movies in Classic Cinema</w:t>
              </w:r>
            </w:hyperlink>
            <w:r w:rsidRPr="3EF8BB96" w:rsidR="27BAA59A">
              <w:rPr>
                <w:rFonts w:ascii="Arial" w:hAnsi="Arial" w:eastAsia="Arial" w:cs="Arial"/>
              </w:rPr>
              <w:t xml:space="preserve"> </w:t>
            </w:r>
          </w:p>
        </w:tc>
      </w:tr>
    </w:tbl>
    <w:p w:rsidR="3340C01D" w:rsidRDefault="3340C01D" w14:paraId="3091968F" w14:textId="6DAF71BE"/>
    <w:sectPr w:rsidR="3340C01D" w:rsidSect="001E5100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60A12"/>
    <w:multiLevelType w:val="multilevel"/>
    <w:tmpl w:val="ED5A422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5643C5"/>
    <w:multiLevelType w:val="hybridMultilevel"/>
    <w:tmpl w:val="FFFFFFFF"/>
    <w:lvl w:ilvl="0" w:tplc="1D3CFA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9DCD5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B4E87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D4F7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5665D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FA9A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B947D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24C7C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7D4DA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3B55D77"/>
    <w:multiLevelType w:val="hybridMultilevel"/>
    <w:tmpl w:val="ECEE2D7C"/>
    <w:lvl w:ilvl="0" w:tplc="F2AA0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E82C76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252A45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24627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556474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E405B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7B6C3F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FCCEE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87CE9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52D3946"/>
    <w:multiLevelType w:val="hybridMultilevel"/>
    <w:tmpl w:val="FAB803EE"/>
    <w:lvl w:ilvl="0" w:tplc="F07C73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A9CE9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E1A3D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AC3E61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207481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9A5C3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32C97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742E88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1A69C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06407A6E"/>
    <w:multiLevelType w:val="hybridMultilevel"/>
    <w:tmpl w:val="518CEF62"/>
    <w:lvl w:ilvl="0" w:tplc="36F0E1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DC0F15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662522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5962C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E6BE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5A524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994E9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EC2A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0070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6B62C33"/>
    <w:multiLevelType w:val="hybridMultilevel"/>
    <w:tmpl w:val="DD92BD18"/>
    <w:lvl w:ilvl="0" w:tplc="F094F4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4C23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5AEF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D8A8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00B9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DD80C6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D4CC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C687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36BC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96D51A5"/>
    <w:multiLevelType w:val="hybridMultilevel"/>
    <w:tmpl w:val="E5B4E360"/>
    <w:lvl w:ilvl="0" w:tplc="D7DEEA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D9A3C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838C1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A4808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7966E4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F3266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A496AF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16C57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9A07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0B444EA6"/>
    <w:multiLevelType w:val="hybridMultilevel"/>
    <w:tmpl w:val="FFA0693A"/>
    <w:lvl w:ilvl="0" w:tplc="88FCC9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B61AB3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8B4423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CBC1C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4BE85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6D027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3D4CEF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D038850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FB28E8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10B63878"/>
    <w:multiLevelType w:val="hybridMultilevel"/>
    <w:tmpl w:val="48542052"/>
    <w:lvl w:ilvl="0" w:tplc="D812C7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1FEE5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9E92EE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DF44E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AFCCBB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CD272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21B0D0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DA7EB3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9F438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1EF40A3"/>
    <w:multiLevelType w:val="hybridMultilevel"/>
    <w:tmpl w:val="DBF28670"/>
    <w:lvl w:ilvl="0" w:tplc="3E6043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E20EB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3A6CBB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ED72D4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DBAE8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86E22D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A1640B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84E4AD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A94447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2FF62AF"/>
    <w:multiLevelType w:val="multilevel"/>
    <w:tmpl w:val="49AEE4A2"/>
    <w:lvl w:ilvl="0" w:tplc="C5B06F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1DC2C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FC65D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EA10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3CBC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6604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5C6E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6E70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5D855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32D5CF9"/>
    <w:multiLevelType w:val="hybridMultilevel"/>
    <w:tmpl w:val="33103EA8"/>
    <w:lvl w:ilvl="0" w:tplc="ACAE21D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A69647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D53A8B1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3210E1A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8C7841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F6DAA17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D4F8BC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ED7419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0804E1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2" w15:restartNumberingAfterBreak="0">
    <w:nsid w:val="139D2105"/>
    <w:multiLevelType w:val="hybridMultilevel"/>
    <w:tmpl w:val="D4A695D8"/>
    <w:lvl w:ilvl="0" w:tplc="EA9AAC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66E1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C2EE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6B865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214B5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898A6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425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3E44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D0440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6AA3F0E"/>
    <w:multiLevelType w:val="hybridMultilevel"/>
    <w:tmpl w:val="7AA20C08"/>
    <w:lvl w:ilvl="0" w:tplc="628298E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774AE3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B7E427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691A7D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4D9A72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8CECE19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41D85F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324ACC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4D2888B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4" w15:restartNumberingAfterBreak="0">
    <w:nsid w:val="17F12B28"/>
    <w:multiLevelType w:val="hybridMultilevel"/>
    <w:tmpl w:val="C07CF0EC"/>
    <w:lvl w:ilvl="0" w:tplc="2AF664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56C11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321CA3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FA6C9D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85C66C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5201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D0B0A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75065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7FA84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182B5695"/>
    <w:multiLevelType w:val="hybridMultilevel"/>
    <w:tmpl w:val="CFF0AF40"/>
    <w:lvl w:ilvl="0" w:tplc="4C10775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8C5418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7CF423E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A4EA3DD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2D5697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9C4C99A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0F1271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B4E09D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C980E4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6" w15:restartNumberingAfterBreak="0">
    <w:nsid w:val="1C145901"/>
    <w:multiLevelType w:val="hybridMultilevel"/>
    <w:tmpl w:val="65002570"/>
    <w:lvl w:ilvl="0" w:tplc="A7EA6E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C7DA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809EBF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35AD5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8DFEF3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D84A39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94F85D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13054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3846D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2416273C"/>
    <w:multiLevelType w:val="hybridMultilevel"/>
    <w:tmpl w:val="CC62456A"/>
    <w:lvl w:ilvl="0" w:tplc="E9D42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CB08B1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EEEFA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FE88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1C96E8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ABB4AD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B39AC5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0DEA25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8727F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4DF2F1F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4227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09E77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BE12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A039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F8AD6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B46E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F28A14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2E62E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58C15A9"/>
    <w:multiLevelType w:val="hybridMultilevel"/>
    <w:tmpl w:val="7242E448"/>
    <w:lvl w:ilvl="0" w:tplc="EEF6D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02439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11B0E6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A38A93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B8E237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AF2226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2CF2B1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B2668B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98264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273319C1"/>
    <w:multiLevelType w:val="hybridMultilevel"/>
    <w:tmpl w:val="7374C3EA"/>
    <w:lvl w:ilvl="0" w:tplc="9ACCEE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04C9D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2318A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3F64A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300467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3AE21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EB50E8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4FD620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741E12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29501A3B"/>
    <w:multiLevelType w:val="hybridMultilevel"/>
    <w:tmpl w:val="16949A48"/>
    <w:lvl w:ilvl="0" w:tplc="90F0CD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7C62C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FEC9E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D7A42E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3FF29A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87EC4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88DE19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3A205F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46021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2B9A69BA"/>
    <w:multiLevelType w:val="hybridMultilevel"/>
    <w:tmpl w:val="B058B442"/>
    <w:lvl w:ilvl="0" w:tplc="F8B4A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plc="2E1EB3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plc="D23CE5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4F2A7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505A11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FE12BE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96142A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C7D826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E25A2E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2DC16F0C"/>
    <w:multiLevelType w:val="hybridMultilevel"/>
    <w:tmpl w:val="F2F06C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2FA4573D"/>
    <w:multiLevelType w:val="hybridMultilevel"/>
    <w:tmpl w:val="ECA8804E"/>
    <w:lvl w:ilvl="0" w:tplc="7E342A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CB0CF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87AAA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07F47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148E0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DF80F2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7FBCAE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9E0002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F5208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31734DC1"/>
    <w:multiLevelType w:val="hybridMultilevel"/>
    <w:tmpl w:val="397A7DCC"/>
    <w:lvl w:ilvl="0" w:tplc="081C6C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BA3E51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4E2F5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2DF460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6F86D8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B32E3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7DC0C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79A68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443864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6" w15:restartNumberingAfterBreak="0">
    <w:nsid w:val="36E942BF"/>
    <w:multiLevelType w:val="hybridMultilevel"/>
    <w:tmpl w:val="9DDA52B0"/>
    <w:lvl w:ilvl="0" w:tplc="9334D82E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43FC97A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2A94E6E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DDC798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812ACD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5C548D3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939A109C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AD7C0F5A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53428C7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398E2ACE"/>
    <w:multiLevelType w:val="hybridMultilevel"/>
    <w:tmpl w:val="63F8AAA2"/>
    <w:lvl w:ilvl="0" w:tplc="82A2E3D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8F85A5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62B65ED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B6568C28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62AAB25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3E0E2A3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5B2E46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A3EACE8A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BEE11A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410406E3"/>
    <w:multiLevelType w:val="hybridMultilevel"/>
    <w:tmpl w:val="AC1E9C82"/>
    <w:lvl w:ilvl="0" w:tplc="B8D0AD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0215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FEC2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9C651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4480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1210F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7429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86BD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6BC67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A17838"/>
    <w:multiLevelType w:val="hybridMultilevel"/>
    <w:tmpl w:val="AEE874EE"/>
    <w:lvl w:ilvl="0" w:tplc="3288F6E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D472A7F2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A05429D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35A5A3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62EB0B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F65848E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E08ED5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D9A4F55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2C8D714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4A351729"/>
    <w:multiLevelType w:val="hybridMultilevel"/>
    <w:tmpl w:val="72B62DEA"/>
    <w:lvl w:ilvl="0" w:tplc="C2D290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1EEEE6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B27E427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15BE61F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C7360B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122C8B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63E843D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1E96D6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0516939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1" w15:restartNumberingAfterBreak="0">
    <w:nsid w:val="4E847478"/>
    <w:multiLevelType w:val="hybridMultilevel"/>
    <w:tmpl w:val="C6B8301A"/>
    <w:lvl w:ilvl="0" w:tplc="B8B0C3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FA3F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984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540B33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4F639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04A5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E74E8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98C7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22A7CB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EB66489"/>
    <w:multiLevelType w:val="hybridMultilevel"/>
    <w:tmpl w:val="70003A28"/>
    <w:lvl w:ilvl="0" w:tplc="71C8A3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0B8685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5C6064A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809A2FA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B470E1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CF78A92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AFDAD1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BCEEA3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383E2D8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3" w15:restartNumberingAfterBreak="0">
    <w:nsid w:val="52AA0249"/>
    <w:multiLevelType w:val="hybridMultilevel"/>
    <w:tmpl w:val="A074F33A"/>
    <w:lvl w:ilvl="0" w:tplc="B74EC0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85A444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9D461F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D3ACFF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04AE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2FB0E7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D0F852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C0C1D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C900BF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674C1BE9"/>
    <w:multiLevelType w:val="hybridMultilevel"/>
    <w:tmpl w:val="DF182DF4"/>
    <w:lvl w:ilvl="0" w:tplc="075A667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3DEE4BB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679E875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1104302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7980C3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12C8E2B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FCCE375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7F86AD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1BB2D24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5" w15:restartNumberingAfterBreak="0">
    <w:nsid w:val="698F6D6E"/>
    <w:multiLevelType w:val="hybridMultilevel"/>
    <w:tmpl w:val="D3B2E3CE"/>
    <w:lvl w:ilvl="0" w:tplc="FF38A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AFEC63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E424F2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131459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962CAF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860617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5588D2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81146A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2BD865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6CA4201A"/>
    <w:multiLevelType w:val="hybridMultilevel"/>
    <w:tmpl w:val="675495A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A06EBC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1F07F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34E9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58E18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5F046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606D5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5D8F5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5057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F1E2510"/>
    <w:multiLevelType w:val="hybridMultilevel"/>
    <w:tmpl w:val="230CC440"/>
    <w:lvl w:ilvl="0" w:tplc="1E0C031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F4342A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3252B9A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F230BC8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E3001F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2A8219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0AF2294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C0B2F4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65A2607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8" w15:restartNumberingAfterBreak="0">
    <w:nsid w:val="719C2E58"/>
    <w:multiLevelType w:val="hybridMultilevel"/>
    <w:tmpl w:val="3BCA0784"/>
    <w:lvl w:ilvl="0" w:tplc="A7EC77FA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B50475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14185B1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09AB0E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7963B9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3990C75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C708011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93D6E88A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8A6B76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72284ACE"/>
    <w:multiLevelType w:val="hybridMultilevel"/>
    <w:tmpl w:val="FFFFFFFF"/>
    <w:lvl w:ilvl="0" w:tplc="17C8D6E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ADE17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AB042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5C9B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122D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3885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4E61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B1CB1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1347C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7D57CE4"/>
    <w:multiLevelType w:val="hybridMultilevel"/>
    <w:tmpl w:val="3AB6D0B2"/>
    <w:lvl w:ilvl="0" w:tplc="AE3A70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19C39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2A9E7B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09E10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7FA6A1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FFCA7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BC98C1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32D465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BBA5E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1" w15:restartNumberingAfterBreak="0">
    <w:nsid w:val="781352B8"/>
    <w:multiLevelType w:val="hybridMultilevel"/>
    <w:tmpl w:val="55FAE8B0"/>
    <w:lvl w:ilvl="0" w:tplc="6C7E994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0408E7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447005F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56A2D50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45124B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D196E0E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608E915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32E4BA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0890D72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42" w15:restartNumberingAfterBreak="0">
    <w:nsid w:val="78733656"/>
    <w:multiLevelType w:val="hybridMultilevel"/>
    <w:tmpl w:val="913C149A"/>
    <w:lvl w:ilvl="0" w:tplc="2C1C8EB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E33876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69C4205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1D105EC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5762DE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1668FD7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7892FC2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1C5A13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A72A76D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43" w15:restartNumberingAfterBreak="0">
    <w:nsid w:val="79FB6DF4"/>
    <w:multiLevelType w:val="hybridMultilevel"/>
    <w:tmpl w:val="FFFFFFFF"/>
    <w:lvl w:ilvl="0" w:tplc="6F08ED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20E777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1EC20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6A4B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FC0EC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A1612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D0727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97E9D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DE259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B9378C9"/>
    <w:multiLevelType w:val="hybridMultilevel"/>
    <w:tmpl w:val="2AF69190"/>
    <w:lvl w:ilvl="0" w:tplc="E110C90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E95E61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6428E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88CA0E0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7A3AA7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B8A64D0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E4E8279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6F9E9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6652B06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45" w15:restartNumberingAfterBreak="0">
    <w:nsid w:val="7D4058A8"/>
    <w:multiLevelType w:val="hybridMultilevel"/>
    <w:tmpl w:val="DBBC4EF2"/>
    <w:lvl w:ilvl="0" w:tplc="C0AE45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plc="2E62AD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plc="591AB6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9A040E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563472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E1868A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619AE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7C0C35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2D3E2E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38"/>
  </w:num>
  <w:num w:numId="2">
    <w:abstractNumId w:val="27"/>
  </w:num>
  <w:num w:numId="3">
    <w:abstractNumId w:val="29"/>
  </w:num>
  <w:num w:numId="4">
    <w:abstractNumId w:val="26"/>
  </w:num>
  <w:num w:numId="5">
    <w:abstractNumId w:val="36"/>
  </w:num>
  <w:num w:numId="6">
    <w:abstractNumId w:val="12"/>
  </w:num>
  <w:num w:numId="7">
    <w:abstractNumId w:val="4"/>
  </w:num>
  <w:num w:numId="8">
    <w:abstractNumId w:val="5"/>
  </w:num>
  <w:num w:numId="9">
    <w:abstractNumId w:val="10"/>
  </w:num>
  <w:num w:numId="10">
    <w:abstractNumId w:val="0"/>
  </w:num>
  <w:num w:numId="11">
    <w:abstractNumId w:val="28"/>
  </w:num>
  <w:num w:numId="12">
    <w:abstractNumId w:val="31"/>
  </w:num>
  <w:num w:numId="13">
    <w:abstractNumId w:val="2"/>
  </w:num>
  <w:num w:numId="14">
    <w:abstractNumId w:val="40"/>
  </w:num>
  <w:num w:numId="15">
    <w:abstractNumId w:val="14"/>
  </w:num>
  <w:num w:numId="16">
    <w:abstractNumId w:val="13"/>
  </w:num>
  <w:num w:numId="17">
    <w:abstractNumId w:val="45"/>
  </w:num>
  <w:num w:numId="18">
    <w:abstractNumId w:val="15"/>
  </w:num>
  <w:num w:numId="19">
    <w:abstractNumId w:val="22"/>
  </w:num>
  <w:num w:numId="20">
    <w:abstractNumId w:val="7"/>
  </w:num>
  <w:num w:numId="21">
    <w:abstractNumId w:val="37"/>
  </w:num>
  <w:num w:numId="22">
    <w:abstractNumId w:val="20"/>
  </w:num>
  <w:num w:numId="23">
    <w:abstractNumId w:val="42"/>
  </w:num>
  <w:num w:numId="24">
    <w:abstractNumId w:val="19"/>
  </w:num>
  <w:num w:numId="25">
    <w:abstractNumId w:val="3"/>
  </w:num>
  <w:num w:numId="26">
    <w:abstractNumId w:val="21"/>
  </w:num>
  <w:num w:numId="27">
    <w:abstractNumId w:val="9"/>
  </w:num>
  <w:num w:numId="28">
    <w:abstractNumId w:val="6"/>
  </w:num>
  <w:num w:numId="29">
    <w:abstractNumId w:val="34"/>
  </w:num>
  <w:num w:numId="30">
    <w:abstractNumId w:val="33"/>
  </w:num>
  <w:num w:numId="31">
    <w:abstractNumId w:val="44"/>
  </w:num>
  <w:num w:numId="32">
    <w:abstractNumId w:val="35"/>
  </w:num>
  <w:num w:numId="33">
    <w:abstractNumId w:val="32"/>
  </w:num>
  <w:num w:numId="34">
    <w:abstractNumId w:val="24"/>
  </w:num>
  <w:num w:numId="35">
    <w:abstractNumId w:val="11"/>
  </w:num>
  <w:num w:numId="36">
    <w:abstractNumId w:val="16"/>
  </w:num>
  <w:num w:numId="37">
    <w:abstractNumId w:val="30"/>
  </w:num>
  <w:num w:numId="38">
    <w:abstractNumId w:val="25"/>
  </w:num>
  <w:num w:numId="39">
    <w:abstractNumId w:val="41"/>
  </w:num>
  <w:num w:numId="40">
    <w:abstractNumId w:val="17"/>
  </w:num>
  <w:num w:numId="41">
    <w:abstractNumId w:val="8"/>
  </w:num>
  <w:num w:numId="42">
    <w:abstractNumId w:val="18"/>
  </w:num>
  <w:num w:numId="43">
    <w:abstractNumId w:val="39"/>
  </w:num>
  <w:num w:numId="44">
    <w:abstractNumId w:val="43"/>
  </w:num>
  <w:num w:numId="45">
    <w:abstractNumId w:val="1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LQwBGIjA3NjEyUdpeDU4uLM/DyQAsNaAPW0XwUsAAAA"/>
  </w:docVars>
  <w:rsids>
    <w:rsidRoot w:val="000B3EF0"/>
    <w:rsid w:val="00000B0B"/>
    <w:rsid w:val="0007196D"/>
    <w:rsid w:val="000B3EF0"/>
    <w:rsid w:val="000F665F"/>
    <w:rsid w:val="00111AB5"/>
    <w:rsid w:val="00126B86"/>
    <w:rsid w:val="00143E33"/>
    <w:rsid w:val="00163F54"/>
    <w:rsid w:val="0018778A"/>
    <w:rsid w:val="00194DBB"/>
    <w:rsid w:val="00195E8C"/>
    <w:rsid w:val="0019669D"/>
    <w:rsid w:val="001E5100"/>
    <w:rsid w:val="00203D4C"/>
    <w:rsid w:val="0020403C"/>
    <w:rsid w:val="002145D5"/>
    <w:rsid w:val="00217468"/>
    <w:rsid w:val="00230DE1"/>
    <w:rsid w:val="002471FF"/>
    <w:rsid w:val="002A6DBB"/>
    <w:rsid w:val="002F77FB"/>
    <w:rsid w:val="00341409"/>
    <w:rsid w:val="003866D2"/>
    <w:rsid w:val="004829AF"/>
    <w:rsid w:val="004A01C0"/>
    <w:rsid w:val="004B33E8"/>
    <w:rsid w:val="004D4788"/>
    <w:rsid w:val="0057168E"/>
    <w:rsid w:val="005905A0"/>
    <w:rsid w:val="005C7A3F"/>
    <w:rsid w:val="00699C0A"/>
    <w:rsid w:val="006B12AA"/>
    <w:rsid w:val="006F076D"/>
    <w:rsid w:val="00701B5C"/>
    <w:rsid w:val="00725DA2"/>
    <w:rsid w:val="00757F4A"/>
    <w:rsid w:val="00786157"/>
    <w:rsid w:val="007B7539"/>
    <w:rsid w:val="007D2F7B"/>
    <w:rsid w:val="007F8A19"/>
    <w:rsid w:val="00856859"/>
    <w:rsid w:val="00876310"/>
    <w:rsid w:val="0090040D"/>
    <w:rsid w:val="00944129"/>
    <w:rsid w:val="00962E5E"/>
    <w:rsid w:val="00973D75"/>
    <w:rsid w:val="009A0D61"/>
    <w:rsid w:val="009D3B6E"/>
    <w:rsid w:val="009F039F"/>
    <w:rsid w:val="009F59AF"/>
    <w:rsid w:val="009F6C84"/>
    <w:rsid w:val="00A42983"/>
    <w:rsid w:val="00A4763C"/>
    <w:rsid w:val="00A5244E"/>
    <w:rsid w:val="00B57B66"/>
    <w:rsid w:val="00B84455"/>
    <w:rsid w:val="00BD41A8"/>
    <w:rsid w:val="00BF2E95"/>
    <w:rsid w:val="00C12008"/>
    <w:rsid w:val="00C21E15"/>
    <w:rsid w:val="00C64397"/>
    <w:rsid w:val="00C66942"/>
    <w:rsid w:val="00C80EB6"/>
    <w:rsid w:val="00C85F67"/>
    <w:rsid w:val="00CB668E"/>
    <w:rsid w:val="00CC67BC"/>
    <w:rsid w:val="00CF2ABB"/>
    <w:rsid w:val="00D7307E"/>
    <w:rsid w:val="00E00735"/>
    <w:rsid w:val="00E50DA4"/>
    <w:rsid w:val="00E51F11"/>
    <w:rsid w:val="00E67DAA"/>
    <w:rsid w:val="00E70D1B"/>
    <w:rsid w:val="00EC7EEC"/>
    <w:rsid w:val="00ED5D36"/>
    <w:rsid w:val="00EE0F4E"/>
    <w:rsid w:val="00F20540"/>
    <w:rsid w:val="00F292CD"/>
    <w:rsid w:val="00F81924"/>
    <w:rsid w:val="00FA0640"/>
    <w:rsid w:val="00FD5878"/>
    <w:rsid w:val="010677B1"/>
    <w:rsid w:val="010996FB"/>
    <w:rsid w:val="01135080"/>
    <w:rsid w:val="01199DBC"/>
    <w:rsid w:val="0163B983"/>
    <w:rsid w:val="018AF74D"/>
    <w:rsid w:val="0191FD5A"/>
    <w:rsid w:val="01A4008A"/>
    <w:rsid w:val="01D33EDD"/>
    <w:rsid w:val="01D36C7A"/>
    <w:rsid w:val="02254253"/>
    <w:rsid w:val="02C128B8"/>
    <w:rsid w:val="02C53EB6"/>
    <w:rsid w:val="0341FFCD"/>
    <w:rsid w:val="03A734C9"/>
    <w:rsid w:val="03C836EE"/>
    <w:rsid w:val="03CDE4A0"/>
    <w:rsid w:val="03D6F470"/>
    <w:rsid w:val="040884E0"/>
    <w:rsid w:val="040AD719"/>
    <w:rsid w:val="0423D84C"/>
    <w:rsid w:val="042F16B7"/>
    <w:rsid w:val="042F6C3B"/>
    <w:rsid w:val="0453F9FF"/>
    <w:rsid w:val="0477F98E"/>
    <w:rsid w:val="0499C2BE"/>
    <w:rsid w:val="049D2296"/>
    <w:rsid w:val="04B30D2A"/>
    <w:rsid w:val="053EC9E4"/>
    <w:rsid w:val="057E5D60"/>
    <w:rsid w:val="0586017D"/>
    <w:rsid w:val="05B4CD45"/>
    <w:rsid w:val="06045DB7"/>
    <w:rsid w:val="06220840"/>
    <w:rsid w:val="06282377"/>
    <w:rsid w:val="0688776F"/>
    <w:rsid w:val="06A7D840"/>
    <w:rsid w:val="076FC346"/>
    <w:rsid w:val="07913CCB"/>
    <w:rsid w:val="07BD712F"/>
    <w:rsid w:val="07D85049"/>
    <w:rsid w:val="08517E60"/>
    <w:rsid w:val="085E2461"/>
    <w:rsid w:val="08D41386"/>
    <w:rsid w:val="09523D3E"/>
    <w:rsid w:val="09A2622E"/>
    <w:rsid w:val="09C49042"/>
    <w:rsid w:val="0A362E9D"/>
    <w:rsid w:val="0A8435C9"/>
    <w:rsid w:val="0AB1C362"/>
    <w:rsid w:val="0ABAD4A2"/>
    <w:rsid w:val="0B08C77C"/>
    <w:rsid w:val="0B85FD38"/>
    <w:rsid w:val="0C1BDC3C"/>
    <w:rsid w:val="0C2D7C86"/>
    <w:rsid w:val="0C6BF99E"/>
    <w:rsid w:val="0C705962"/>
    <w:rsid w:val="0CA8283A"/>
    <w:rsid w:val="0DA4F2AF"/>
    <w:rsid w:val="0F0764F0"/>
    <w:rsid w:val="0F272A25"/>
    <w:rsid w:val="0F66E5E1"/>
    <w:rsid w:val="0F707166"/>
    <w:rsid w:val="0FF05FCE"/>
    <w:rsid w:val="10D54FE1"/>
    <w:rsid w:val="11063DE4"/>
    <w:rsid w:val="1143493E"/>
    <w:rsid w:val="115A5E1A"/>
    <w:rsid w:val="11663AA1"/>
    <w:rsid w:val="11958D12"/>
    <w:rsid w:val="11A67CA6"/>
    <w:rsid w:val="11C7B66E"/>
    <w:rsid w:val="1228A7CE"/>
    <w:rsid w:val="125F24F6"/>
    <w:rsid w:val="126A9301"/>
    <w:rsid w:val="12DD18F2"/>
    <w:rsid w:val="139F52D6"/>
    <w:rsid w:val="13C411C6"/>
    <w:rsid w:val="13DEA384"/>
    <w:rsid w:val="13E68B26"/>
    <w:rsid w:val="142D5B41"/>
    <w:rsid w:val="15C557CB"/>
    <w:rsid w:val="1608DB42"/>
    <w:rsid w:val="1623E979"/>
    <w:rsid w:val="165C4694"/>
    <w:rsid w:val="16A8985C"/>
    <w:rsid w:val="16BC2B6B"/>
    <w:rsid w:val="16C02809"/>
    <w:rsid w:val="16E8A078"/>
    <w:rsid w:val="16ED0B32"/>
    <w:rsid w:val="1729F860"/>
    <w:rsid w:val="1737DF7D"/>
    <w:rsid w:val="1789D512"/>
    <w:rsid w:val="17964886"/>
    <w:rsid w:val="17BD5F51"/>
    <w:rsid w:val="17F3832B"/>
    <w:rsid w:val="18103BA3"/>
    <w:rsid w:val="18173CBB"/>
    <w:rsid w:val="1881871D"/>
    <w:rsid w:val="189D138A"/>
    <w:rsid w:val="18C8CB40"/>
    <w:rsid w:val="18E20A7E"/>
    <w:rsid w:val="195A3FF3"/>
    <w:rsid w:val="19783726"/>
    <w:rsid w:val="19905CBA"/>
    <w:rsid w:val="1A6B3ADA"/>
    <w:rsid w:val="1AB0E932"/>
    <w:rsid w:val="1AD84239"/>
    <w:rsid w:val="1B70E6D7"/>
    <w:rsid w:val="1BB0C8BC"/>
    <w:rsid w:val="1BD89B2B"/>
    <w:rsid w:val="1C7C7D55"/>
    <w:rsid w:val="1C7E1E36"/>
    <w:rsid w:val="1CA1305E"/>
    <w:rsid w:val="1CAEB568"/>
    <w:rsid w:val="1CC78FA0"/>
    <w:rsid w:val="1CCACF54"/>
    <w:rsid w:val="1CEE4C12"/>
    <w:rsid w:val="1D56D6CF"/>
    <w:rsid w:val="1DA79447"/>
    <w:rsid w:val="1DC89FB9"/>
    <w:rsid w:val="1DCE7DD1"/>
    <w:rsid w:val="1DEF3A32"/>
    <w:rsid w:val="1E0AD6B1"/>
    <w:rsid w:val="1E3A6D2F"/>
    <w:rsid w:val="1E748DD7"/>
    <w:rsid w:val="1EB41E96"/>
    <w:rsid w:val="1EF6F4F7"/>
    <w:rsid w:val="1F1A866C"/>
    <w:rsid w:val="1F8E0B63"/>
    <w:rsid w:val="1FAF562A"/>
    <w:rsid w:val="1FC0D931"/>
    <w:rsid w:val="1FD05122"/>
    <w:rsid w:val="2050063E"/>
    <w:rsid w:val="20519FA8"/>
    <w:rsid w:val="20672227"/>
    <w:rsid w:val="206BD7B7"/>
    <w:rsid w:val="20913304"/>
    <w:rsid w:val="20A37B50"/>
    <w:rsid w:val="20FA3D87"/>
    <w:rsid w:val="2146246C"/>
    <w:rsid w:val="21A4A584"/>
    <w:rsid w:val="22167875"/>
    <w:rsid w:val="221F39F5"/>
    <w:rsid w:val="22370E4E"/>
    <w:rsid w:val="22537658"/>
    <w:rsid w:val="226E33B2"/>
    <w:rsid w:val="22737E3E"/>
    <w:rsid w:val="22983EB9"/>
    <w:rsid w:val="22C7F7EF"/>
    <w:rsid w:val="22E15E14"/>
    <w:rsid w:val="23035CB6"/>
    <w:rsid w:val="2371A0C9"/>
    <w:rsid w:val="2373E9AC"/>
    <w:rsid w:val="237960C5"/>
    <w:rsid w:val="23E739F4"/>
    <w:rsid w:val="240B1148"/>
    <w:rsid w:val="240EE539"/>
    <w:rsid w:val="2411D887"/>
    <w:rsid w:val="244D31FE"/>
    <w:rsid w:val="247ED4CA"/>
    <w:rsid w:val="2490BF3E"/>
    <w:rsid w:val="2532984C"/>
    <w:rsid w:val="255280B5"/>
    <w:rsid w:val="25908FE5"/>
    <w:rsid w:val="25DBA21C"/>
    <w:rsid w:val="25F6DCBC"/>
    <w:rsid w:val="2645FF3E"/>
    <w:rsid w:val="266E3293"/>
    <w:rsid w:val="269EAE32"/>
    <w:rsid w:val="26A800FF"/>
    <w:rsid w:val="278F5942"/>
    <w:rsid w:val="2792CDF3"/>
    <w:rsid w:val="27BAA59A"/>
    <w:rsid w:val="27EBB27D"/>
    <w:rsid w:val="28127CF4"/>
    <w:rsid w:val="289D0765"/>
    <w:rsid w:val="28C83E7F"/>
    <w:rsid w:val="28EC0065"/>
    <w:rsid w:val="28EE1868"/>
    <w:rsid w:val="28FE7316"/>
    <w:rsid w:val="29A62B74"/>
    <w:rsid w:val="29CB9474"/>
    <w:rsid w:val="29CFA28D"/>
    <w:rsid w:val="29D9E285"/>
    <w:rsid w:val="2A068B0C"/>
    <w:rsid w:val="2A0D6944"/>
    <w:rsid w:val="2A240846"/>
    <w:rsid w:val="2A95C6E4"/>
    <w:rsid w:val="2AD7E4F7"/>
    <w:rsid w:val="2AE7BFF8"/>
    <w:rsid w:val="2B2719AE"/>
    <w:rsid w:val="2B4B99A9"/>
    <w:rsid w:val="2B558375"/>
    <w:rsid w:val="2B5ED150"/>
    <w:rsid w:val="2B632810"/>
    <w:rsid w:val="2B700C27"/>
    <w:rsid w:val="2B76B525"/>
    <w:rsid w:val="2BC86F07"/>
    <w:rsid w:val="2BE8C88D"/>
    <w:rsid w:val="2BEF3FCA"/>
    <w:rsid w:val="2C2381EE"/>
    <w:rsid w:val="2C8E965E"/>
    <w:rsid w:val="2C97EB1A"/>
    <w:rsid w:val="2C9BE313"/>
    <w:rsid w:val="2D748601"/>
    <w:rsid w:val="2D91B309"/>
    <w:rsid w:val="2E09D88D"/>
    <w:rsid w:val="2E434549"/>
    <w:rsid w:val="2E5C52D8"/>
    <w:rsid w:val="2E615B96"/>
    <w:rsid w:val="2E75A16A"/>
    <w:rsid w:val="2E8995A9"/>
    <w:rsid w:val="2ECE03F1"/>
    <w:rsid w:val="2F3B39D6"/>
    <w:rsid w:val="2FC33325"/>
    <w:rsid w:val="2FC83DE1"/>
    <w:rsid w:val="2FCC298D"/>
    <w:rsid w:val="2FEF5032"/>
    <w:rsid w:val="304998AB"/>
    <w:rsid w:val="305A0737"/>
    <w:rsid w:val="307DE521"/>
    <w:rsid w:val="30EECEA5"/>
    <w:rsid w:val="30FA84DF"/>
    <w:rsid w:val="31126422"/>
    <w:rsid w:val="31217A02"/>
    <w:rsid w:val="316D688F"/>
    <w:rsid w:val="31C9BE74"/>
    <w:rsid w:val="31E22D1B"/>
    <w:rsid w:val="3293F9C6"/>
    <w:rsid w:val="32A58DCF"/>
    <w:rsid w:val="32C95139"/>
    <w:rsid w:val="32F23FD7"/>
    <w:rsid w:val="33075574"/>
    <w:rsid w:val="3340C01D"/>
    <w:rsid w:val="33414501"/>
    <w:rsid w:val="335FF8BA"/>
    <w:rsid w:val="336D9A97"/>
    <w:rsid w:val="337CFB95"/>
    <w:rsid w:val="33ACD724"/>
    <w:rsid w:val="33BD2AB0"/>
    <w:rsid w:val="33FB8F60"/>
    <w:rsid w:val="343D55EB"/>
    <w:rsid w:val="344047A7"/>
    <w:rsid w:val="3455A667"/>
    <w:rsid w:val="349D3803"/>
    <w:rsid w:val="34ECC81C"/>
    <w:rsid w:val="34F1E261"/>
    <w:rsid w:val="3538418D"/>
    <w:rsid w:val="3564F318"/>
    <w:rsid w:val="356C60C8"/>
    <w:rsid w:val="356E6EBE"/>
    <w:rsid w:val="35968693"/>
    <w:rsid w:val="35B9E469"/>
    <w:rsid w:val="36060173"/>
    <w:rsid w:val="3629649B"/>
    <w:rsid w:val="3695E978"/>
    <w:rsid w:val="36D9D7E2"/>
    <w:rsid w:val="36DF381F"/>
    <w:rsid w:val="36F8B423"/>
    <w:rsid w:val="371446F8"/>
    <w:rsid w:val="378797C8"/>
    <w:rsid w:val="37AADE6C"/>
    <w:rsid w:val="37AE362D"/>
    <w:rsid w:val="38034700"/>
    <w:rsid w:val="38339F5C"/>
    <w:rsid w:val="38506CB8"/>
    <w:rsid w:val="38615DB6"/>
    <w:rsid w:val="393BD2CA"/>
    <w:rsid w:val="394ECD72"/>
    <w:rsid w:val="39836195"/>
    <w:rsid w:val="398900AA"/>
    <w:rsid w:val="3990771A"/>
    <w:rsid w:val="39E57FD2"/>
    <w:rsid w:val="39F4D596"/>
    <w:rsid w:val="3A07EBF7"/>
    <w:rsid w:val="3A343B23"/>
    <w:rsid w:val="3A3776D1"/>
    <w:rsid w:val="3B490BB7"/>
    <w:rsid w:val="3B5394AA"/>
    <w:rsid w:val="3B562F58"/>
    <w:rsid w:val="3B682F06"/>
    <w:rsid w:val="3B89DB57"/>
    <w:rsid w:val="3BACFFD5"/>
    <w:rsid w:val="3C05E407"/>
    <w:rsid w:val="3C1BCB19"/>
    <w:rsid w:val="3C6C0834"/>
    <w:rsid w:val="3CAD1861"/>
    <w:rsid w:val="3CC6354F"/>
    <w:rsid w:val="3D25AAA5"/>
    <w:rsid w:val="3DA1B9F4"/>
    <w:rsid w:val="3DBA83CF"/>
    <w:rsid w:val="3DBAA402"/>
    <w:rsid w:val="3DBF1E6C"/>
    <w:rsid w:val="3DF34826"/>
    <w:rsid w:val="3DFCA950"/>
    <w:rsid w:val="3E3FDE5B"/>
    <w:rsid w:val="3E53C42A"/>
    <w:rsid w:val="3EC34A02"/>
    <w:rsid w:val="3EE39288"/>
    <w:rsid w:val="3EF8BB96"/>
    <w:rsid w:val="3F5E2AE2"/>
    <w:rsid w:val="3F701261"/>
    <w:rsid w:val="3F716813"/>
    <w:rsid w:val="3F84E821"/>
    <w:rsid w:val="3F95B54B"/>
    <w:rsid w:val="401AD738"/>
    <w:rsid w:val="402E5E80"/>
    <w:rsid w:val="403EC741"/>
    <w:rsid w:val="408ECD89"/>
    <w:rsid w:val="4097288F"/>
    <w:rsid w:val="4099F2E5"/>
    <w:rsid w:val="40C7191F"/>
    <w:rsid w:val="41130E6B"/>
    <w:rsid w:val="41331B58"/>
    <w:rsid w:val="414DE550"/>
    <w:rsid w:val="41B37F75"/>
    <w:rsid w:val="42014686"/>
    <w:rsid w:val="42252D48"/>
    <w:rsid w:val="422A4DC3"/>
    <w:rsid w:val="4251EE70"/>
    <w:rsid w:val="42557628"/>
    <w:rsid w:val="426B08DC"/>
    <w:rsid w:val="42835323"/>
    <w:rsid w:val="42D222B5"/>
    <w:rsid w:val="42E1A755"/>
    <w:rsid w:val="431DEFF3"/>
    <w:rsid w:val="4343B081"/>
    <w:rsid w:val="4372A596"/>
    <w:rsid w:val="4390CE75"/>
    <w:rsid w:val="43ABD50B"/>
    <w:rsid w:val="4406D079"/>
    <w:rsid w:val="44AE416D"/>
    <w:rsid w:val="44C7116D"/>
    <w:rsid w:val="44D53D1F"/>
    <w:rsid w:val="4566406D"/>
    <w:rsid w:val="460E6CD0"/>
    <w:rsid w:val="461A4E23"/>
    <w:rsid w:val="4623ECA8"/>
    <w:rsid w:val="466AEED9"/>
    <w:rsid w:val="46B306EB"/>
    <w:rsid w:val="4711328B"/>
    <w:rsid w:val="4761018A"/>
    <w:rsid w:val="4793AFA6"/>
    <w:rsid w:val="4796C6C9"/>
    <w:rsid w:val="47C69C2F"/>
    <w:rsid w:val="47D0CA0E"/>
    <w:rsid w:val="47EE74F3"/>
    <w:rsid w:val="47F16116"/>
    <w:rsid w:val="4807FFC3"/>
    <w:rsid w:val="483CF5E6"/>
    <w:rsid w:val="48552E13"/>
    <w:rsid w:val="48BB8649"/>
    <w:rsid w:val="490F480A"/>
    <w:rsid w:val="496CF868"/>
    <w:rsid w:val="497ACBC3"/>
    <w:rsid w:val="49EBD89C"/>
    <w:rsid w:val="4A147E9D"/>
    <w:rsid w:val="4A1D9F87"/>
    <w:rsid w:val="4A462E67"/>
    <w:rsid w:val="4A9FA81E"/>
    <w:rsid w:val="4ABA2295"/>
    <w:rsid w:val="4ADCC9EF"/>
    <w:rsid w:val="4AFD53F0"/>
    <w:rsid w:val="4B1171F6"/>
    <w:rsid w:val="4B2DF835"/>
    <w:rsid w:val="4B388BBE"/>
    <w:rsid w:val="4B5692F1"/>
    <w:rsid w:val="4B77E82D"/>
    <w:rsid w:val="4CEC605A"/>
    <w:rsid w:val="4D10483C"/>
    <w:rsid w:val="4DEAEF83"/>
    <w:rsid w:val="4EBAA25F"/>
    <w:rsid w:val="4ED76DAF"/>
    <w:rsid w:val="4EF220EC"/>
    <w:rsid w:val="4EF23E48"/>
    <w:rsid w:val="4F0D6ACD"/>
    <w:rsid w:val="4F10BE51"/>
    <w:rsid w:val="4F2BDF7A"/>
    <w:rsid w:val="4F37EC62"/>
    <w:rsid w:val="4F3CE41C"/>
    <w:rsid w:val="4F461860"/>
    <w:rsid w:val="4F8BE1AE"/>
    <w:rsid w:val="4F93023C"/>
    <w:rsid w:val="4FB786FA"/>
    <w:rsid w:val="503F926F"/>
    <w:rsid w:val="5051B8AC"/>
    <w:rsid w:val="50887369"/>
    <w:rsid w:val="50AC8EB2"/>
    <w:rsid w:val="50E98B6E"/>
    <w:rsid w:val="51213804"/>
    <w:rsid w:val="5195FCC6"/>
    <w:rsid w:val="51BD2B5D"/>
    <w:rsid w:val="5240E5DE"/>
    <w:rsid w:val="52604D94"/>
    <w:rsid w:val="5265D656"/>
    <w:rsid w:val="5297B137"/>
    <w:rsid w:val="534D3745"/>
    <w:rsid w:val="53BBDC63"/>
    <w:rsid w:val="54107366"/>
    <w:rsid w:val="5428B7E8"/>
    <w:rsid w:val="5434B31F"/>
    <w:rsid w:val="5434FCF2"/>
    <w:rsid w:val="544B3DD6"/>
    <w:rsid w:val="544B541E"/>
    <w:rsid w:val="549D3042"/>
    <w:rsid w:val="54AF51BA"/>
    <w:rsid w:val="54F30511"/>
    <w:rsid w:val="557594A7"/>
    <w:rsid w:val="5587C81D"/>
    <w:rsid w:val="5629638F"/>
    <w:rsid w:val="56CFA914"/>
    <w:rsid w:val="56F5B52F"/>
    <w:rsid w:val="5717DD27"/>
    <w:rsid w:val="5738CFD3"/>
    <w:rsid w:val="574A5964"/>
    <w:rsid w:val="57A28181"/>
    <w:rsid w:val="57BAC4F4"/>
    <w:rsid w:val="57E77C73"/>
    <w:rsid w:val="582AC07B"/>
    <w:rsid w:val="586D28B0"/>
    <w:rsid w:val="58756430"/>
    <w:rsid w:val="587D42C4"/>
    <w:rsid w:val="58E2A1A5"/>
    <w:rsid w:val="590655DA"/>
    <w:rsid w:val="59A8C74D"/>
    <w:rsid w:val="59B36531"/>
    <w:rsid w:val="59CAF928"/>
    <w:rsid w:val="5A1E2149"/>
    <w:rsid w:val="5A5195F1"/>
    <w:rsid w:val="5AA8DA8D"/>
    <w:rsid w:val="5B1C7D23"/>
    <w:rsid w:val="5B37294E"/>
    <w:rsid w:val="5BB6226C"/>
    <w:rsid w:val="5BBEA41C"/>
    <w:rsid w:val="5BC82B3F"/>
    <w:rsid w:val="5C146B76"/>
    <w:rsid w:val="5CADD491"/>
    <w:rsid w:val="5CD611A2"/>
    <w:rsid w:val="5D09CCBF"/>
    <w:rsid w:val="5D5400DE"/>
    <w:rsid w:val="5D5A749C"/>
    <w:rsid w:val="5DE18398"/>
    <w:rsid w:val="5E2BFA0A"/>
    <w:rsid w:val="5E591669"/>
    <w:rsid w:val="5EB58791"/>
    <w:rsid w:val="5EC19DE6"/>
    <w:rsid w:val="5F398DB2"/>
    <w:rsid w:val="5F5160FA"/>
    <w:rsid w:val="5F5A991B"/>
    <w:rsid w:val="5FAA6D87"/>
    <w:rsid w:val="5FD95780"/>
    <w:rsid w:val="5FE31C5F"/>
    <w:rsid w:val="5FE9FD4B"/>
    <w:rsid w:val="600F2EEE"/>
    <w:rsid w:val="60516E26"/>
    <w:rsid w:val="60F6697C"/>
    <w:rsid w:val="60FBDA1E"/>
    <w:rsid w:val="61472ECE"/>
    <w:rsid w:val="6147D493"/>
    <w:rsid w:val="617D9F6B"/>
    <w:rsid w:val="619B0140"/>
    <w:rsid w:val="61CDA18F"/>
    <w:rsid w:val="6221D9CC"/>
    <w:rsid w:val="626BE74B"/>
    <w:rsid w:val="62AED3ED"/>
    <w:rsid w:val="62AF29A2"/>
    <w:rsid w:val="62C05308"/>
    <w:rsid w:val="62C5CB35"/>
    <w:rsid w:val="62D7549D"/>
    <w:rsid w:val="62E4D78D"/>
    <w:rsid w:val="63113B40"/>
    <w:rsid w:val="631BF8B5"/>
    <w:rsid w:val="634C1861"/>
    <w:rsid w:val="63719381"/>
    <w:rsid w:val="63A1EF22"/>
    <w:rsid w:val="63F9DCCC"/>
    <w:rsid w:val="63FC9EF4"/>
    <w:rsid w:val="64031EE6"/>
    <w:rsid w:val="64215D27"/>
    <w:rsid w:val="64284B4A"/>
    <w:rsid w:val="6472EB45"/>
    <w:rsid w:val="65111B71"/>
    <w:rsid w:val="6524EB86"/>
    <w:rsid w:val="6593FAB0"/>
    <w:rsid w:val="65D600A2"/>
    <w:rsid w:val="65DB0292"/>
    <w:rsid w:val="65E3BEF5"/>
    <w:rsid w:val="662121EC"/>
    <w:rsid w:val="672B3630"/>
    <w:rsid w:val="676D2833"/>
    <w:rsid w:val="67C33827"/>
    <w:rsid w:val="67CFA12E"/>
    <w:rsid w:val="67ED84F0"/>
    <w:rsid w:val="67F222C9"/>
    <w:rsid w:val="67F733C3"/>
    <w:rsid w:val="684E3661"/>
    <w:rsid w:val="68676FE4"/>
    <w:rsid w:val="6889FC6F"/>
    <w:rsid w:val="68B82B9F"/>
    <w:rsid w:val="68B8BC90"/>
    <w:rsid w:val="69347C58"/>
    <w:rsid w:val="69DF0B76"/>
    <w:rsid w:val="69E7C90B"/>
    <w:rsid w:val="6A4B6741"/>
    <w:rsid w:val="6A855E0F"/>
    <w:rsid w:val="6ACDF0D8"/>
    <w:rsid w:val="6ACF6A6C"/>
    <w:rsid w:val="6AD9F583"/>
    <w:rsid w:val="6B412272"/>
    <w:rsid w:val="6BB4ACF3"/>
    <w:rsid w:val="6BB9D20F"/>
    <w:rsid w:val="6BD47CA5"/>
    <w:rsid w:val="6BE3DDA3"/>
    <w:rsid w:val="6C03243F"/>
    <w:rsid w:val="6C050EA8"/>
    <w:rsid w:val="6C15B114"/>
    <w:rsid w:val="6C312DE2"/>
    <w:rsid w:val="6C3B4A9C"/>
    <w:rsid w:val="6C53BEC0"/>
    <w:rsid w:val="6CD5948B"/>
    <w:rsid w:val="6D23C7B8"/>
    <w:rsid w:val="6D5DA8E3"/>
    <w:rsid w:val="6DA6472B"/>
    <w:rsid w:val="6DAB3B5B"/>
    <w:rsid w:val="6DD7EC74"/>
    <w:rsid w:val="6DF3581E"/>
    <w:rsid w:val="6E2E8CC3"/>
    <w:rsid w:val="6E340AA7"/>
    <w:rsid w:val="6EB02672"/>
    <w:rsid w:val="6EBB5405"/>
    <w:rsid w:val="6ECCC86F"/>
    <w:rsid w:val="6F0A8EB2"/>
    <w:rsid w:val="6F13BBD6"/>
    <w:rsid w:val="6FC81FDE"/>
    <w:rsid w:val="7008FB36"/>
    <w:rsid w:val="70303300"/>
    <w:rsid w:val="70658EBA"/>
    <w:rsid w:val="70959287"/>
    <w:rsid w:val="70D0CEBB"/>
    <w:rsid w:val="70E56298"/>
    <w:rsid w:val="70ED221D"/>
    <w:rsid w:val="715A416B"/>
    <w:rsid w:val="717FDB30"/>
    <w:rsid w:val="71ADB541"/>
    <w:rsid w:val="71D58891"/>
    <w:rsid w:val="722ABA5B"/>
    <w:rsid w:val="72F6C969"/>
    <w:rsid w:val="730EB448"/>
    <w:rsid w:val="73311673"/>
    <w:rsid w:val="73344772"/>
    <w:rsid w:val="7388C8B6"/>
    <w:rsid w:val="73C572BC"/>
    <w:rsid w:val="73CD20D0"/>
    <w:rsid w:val="743A7F32"/>
    <w:rsid w:val="746A0BDA"/>
    <w:rsid w:val="74B86D88"/>
    <w:rsid w:val="74F6C0C3"/>
    <w:rsid w:val="7531BFAF"/>
    <w:rsid w:val="755A66A9"/>
    <w:rsid w:val="75CB89BF"/>
    <w:rsid w:val="75E106A1"/>
    <w:rsid w:val="766DB9A2"/>
    <w:rsid w:val="767B5D27"/>
    <w:rsid w:val="76FF34D0"/>
    <w:rsid w:val="7738B77C"/>
    <w:rsid w:val="775B71AD"/>
    <w:rsid w:val="77855861"/>
    <w:rsid w:val="779968A7"/>
    <w:rsid w:val="77C84B03"/>
    <w:rsid w:val="77EDCE9C"/>
    <w:rsid w:val="7808DB5B"/>
    <w:rsid w:val="780E20B3"/>
    <w:rsid w:val="7815A353"/>
    <w:rsid w:val="782BB3CD"/>
    <w:rsid w:val="78768910"/>
    <w:rsid w:val="78A4ECB4"/>
    <w:rsid w:val="7902D87F"/>
    <w:rsid w:val="7904353B"/>
    <w:rsid w:val="79173F24"/>
    <w:rsid w:val="7935863A"/>
    <w:rsid w:val="793C6CDC"/>
    <w:rsid w:val="79814BA5"/>
    <w:rsid w:val="7A0F997E"/>
    <w:rsid w:val="7A7ACAF6"/>
    <w:rsid w:val="7A83E456"/>
    <w:rsid w:val="7A8B026B"/>
    <w:rsid w:val="7ADDB376"/>
    <w:rsid w:val="7AEC08F4"/>
    <w:rsid w:val="7B080D4E"/>
    <w:rsid w:val="7B592C37"/>
    <w:rsid w:val="7B762DE1"/>
    <w:rsid w:val="7B885A8C"/>
    <w:rsid w:val="7B89F9D6"/>
    <w:rsid w:val="7BB9842B"/>
    <w:rsid w:val="7C3314B9"/>
    <w:rsid w:val="7CFEF228"/>
    <w:rsid w:val="7D71AA24"/>
    <w:rsid w:val="7D96DA65"/>
    <w:rsid w:val="7D997B6E"/>
    <w:rsid w:val="7DA1000B"/>
    <w:rsid w:val="7DAE5E13"/>
    <w:rsid w:val="7DDCF55E"/>
    <w:rsid w:val="7E943F9A"/>
    <w:rsid w:val="7E9AC289"/>
    <w:rsid w:val="7ED0F74F"/>
    <w:rsid w:val="7F3F319C"/>
    <w:rsid w:val="7F86EEE3"/>
    <w:rsid w:val="7F8CA8FC"/>
    <w:rsid w:val="7FC040A4"/>
    <w:rsid w:val="7FC0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9133800C-DD67-4C35-8946-178A57D4A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B3EF0"/>
  </w:style>
  <w:style w:type="character" w:styleId="eop" w:customStyle="1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716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74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5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play.google.com/store/apps/details?id=com.zynga.words3&amp;hl=en_US&amp;gl=US" TargetMode="External" Id="rId13" /><Relationship Type="http://schemas.openxmlformats.org/officeDocument/2006/relationships/hyperlink" Target="https://www.ted.com/talks/louie_schwartzberg_nature_beauty_gratitude?rid=YVDpGF0Sc37o&amp;utm_source=recommendation&amp;utm_medium=email&amp;utm_campaign=explore&amp;utm_term=watchNow" TargetMode="External" Id="rId18" /><Relationship Type="http://schemas.openxmlformats.org/officeDocument/2006/relationships/hyperlink" Target="https://mymasterpieceliving.com/resource/finding-your-un-comfort-zone/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www.argolimited.com/great-risk-takers-of-history/" TargetMode="External" Id="rId21" /><Relationship Type="http://schemas.openxmlformats.org/officeDocument/2006/relationships/theme" Target="theme/theme1.xml" Id="rId34" /><Relationship Type="http://schemas.openxmlformats.org/officeDocument/2006/relationships/webSettings" Target="webSettings.xml" Id="rId7" /><Relationship Type="http://schemas.openxmlformats.org/officeDocument/2006/relationships/hyperlink" Target="https://play.google.com/store/apps/details?id=com.zynga.words&amp;hl=en_US&amp;gl=US" TargetMode="External" Id="rId12" /><Relationship Type="http://schemas.openxmlformats.org/officeDocument/2006/relationships/hyperlink" Target="https://www.unenvironment.org/news-and-stories/story/stuck-inside-here-are-ideas-bring-nature" TargetMode="External" Id="rId17" /><Relationship Type="http://schemas.openxmlformats.org/officeDocument/2006/relationships/hyperlink" Target="https://mymasterpieceliving.com/resource/i-want-to-be-social-but-people-are-scary-particularly-during-a-pandemic/" TargetMode="External" Id="rId25" /><Relationship Type="http://schemas.openxmlformats.org/officeDocument/2006/relationships/fontTable" Target="fontTable.xml" Id="rId33" /><Relationship Type="http://schemas.openxmlformats.org/officeDocument/2006/relationships/customXml" Target="../customXml/item2.xml" Id="rId2" /><Relationship Type="http://schemas.openxmlformats.org/officeDocument/2006/relationships/hyperlink" Target="http://www.supercoloring.com/coloring-pages/arts-culture/mandala/floral-mandalas" TargetMode="External" Id="rId20" /><Relationship Type="http://schemas.openxmlformats.org/officeDocument/2006/relationships/hyperlink" Target="https://www.insider.com/most-popular-dance-the-year-you-were-born-2019-4" TargetMode="Externa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amazon.com/200PCS-Scrabble-Letters-Making-Crossword/dp/B085GKCY96/ref=asc_df_B085GKCY96/?tag=hyprod-20&amp;linkCode=df0&amp;hvadid=459532856119&amp;hvpos=&amp;hvnetw=g&amp;hvrand=8670754578025532181&amp;hvpone=&amp;hvptwo=&amp;hvqmt=&amp;hvdev=c&amp;hvdvcmdl=&amp;hvlocint=&amp;hvlocphy=9028791&amp;hvtargid=pla-942279790700&amp;psc=1" TargetMode="External" Id="rId11" /><Relationship Type="http://schemas.openxmlformats.org/officeDocument/2006/relationships/hyperlink" Target="https://www.ted.com/talks/brene_brown_the_power_of_vulnerability?utm_campaign=tedspread&amp;utm_medium=referral&amp;utm_source=tedcomshare" TargetMode="External" Id="rId24" /><Relationship Type="http://schemas.openxmlformats.org/officeDocument/2006/relationships/hyperlink" Target="https://poweredbyorange.com/7-best-dance-movies-in-classic-cinema/" TargetMode="External" Id="rId32" /><Relationship Type="http://schemas.openxmlformats.org/officeDocument/2006/relationships/styles" Target="styles.xml" Id="rId5" /><Relationship Type="http://schemas.openxmlformats.org/officeDocument/2006/relationships/hyperlink" Target="https://science.nasa.gov/earth-day-2021" TargetMode="External" Id="rId15" /><Relationship Type="http://schemas.openxmlformats.org/officeDocument/2006/relationships/hyperlink" Target="https://www.amazon.com/Dare-Me-Rebooted-Recharged-Something/dp/B01L9D0OCK" TargetMode="External" Id="rId23" /><Relationship Type="http://schemas.openxmlformats.org/officeDocument/2006/relationships/hyperlink" Target="https://www.nytimes.com/2020/07/25/travel/cultural-dances-tutorials.html" TargetMode="External" Id="rId28" /><Relationship Type="http://schemas.openxmlformats.org/officeDocument/2006/relationships/hyperlink" Target="https://www.pinterest.com/pin/70437474469486/" TargetMode="External" Id="rId10" /><Relationship Type="http://schemas.openxmlformats.org/officeDocument/2006/relationships/hyperlink" Target="https://www.wildlifetrusts.org/sites/default/files/2020-04/NATURE-MANDALA_0.jpg" TargetMode="External" Id="rId19" /><Relationship Type="http://schemas.openxmlformats.org/officeDocument/2006/relationships/hyperlink" Target="https://seniorplanet.org/virtual-fitness-wellness-events/" TargetMode="External" Id="rId31" /><Relationship Type="http://schemas.openxmlformats.org/officeDocument/2006/relationships/numbering" Target="numbering.xml" Id="rId4" /><Relationship Type="http://schemas.openxmlformats.org/officeDocument/2006/relationships/hyperlink" Target="https://scrabble.hasbro.com/en-us/history" TargetMode="External" Id="rId9" /><Relationship Type="http://schemas.openxmlformats.org/officeDocument/2006/relationships/hyperlink" Target="https://www.thegamegal.com/2016/01/28/speed-scrabble/" TargetMode="External" Id="rId14" /><Relationship Type="http://schemas.openxmlformats.org/officeDocument/2006/relationships/hyperlink" Target="https://writingthroughlife.com/a-weeks-worth-of-journaling-prompts-fear-of-failure/" TargetMode="External" Id="rId22" /><Relationship Type="http://schemas.openxmlformats.org/officeDocument/2006/relationships/hyperlink" Target="https://www.lonelyplanet.com/articles/best-dances-from-around-the-world" TargetMode="External" Id="rId27" /><Relationship Type="http://schemas.openxmlformats.org/officeDocument/2006/relationships/hyperlink" Target="http://www.dvpnyc.org/free-access-videos/" TargetMode="External" Id="rId30" /><Relationship Type="http://schemas.openxmlformats.org/officeDocument/2006/relationships/hyperlink" Target="https://www.pogo.com/games/scrabble" TargetMode="External" Id="rId8" /><Relationship Type="http://schemas.openxmlformats.org/officeDocument/2006/relationships/hyperlink" Target="https://www.earthday.org/history/" TargetMode="External" Id="R0b704f6ecbfa4e6a" /><Relationship Type="http://schemas.openxmlformats.org/officeDocument/2006/relationships/hyperlink" Target="https://www.earthday.org/earth-day-2021/" TargetMode="External" Id="R78d17f96a6ac4d3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3C6F1-7C9A-4937-B41C-57C1C7A91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i Hillberry</dc:creator>
  <keywords/>
  <dc:description/>
  <lastModifiedBy>Kai Hillberry</lastModifiedBy>
  <revision>107</revision>
  <dcterms:created xsi:type="dcterms:W3CDTF">2020-06-23T04:52:00.0000000Z</dcterms:created>
  <dcterms:modified xsi:type="dcterms:W3CDTF">2021-01-28T19:34:54.38352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